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CD6B2" w14:textId="77777777" w:rsidR="00011880" w:rsidRDefault="00011880"/>
    <w:p w14:paraId="59B543E7" w14:textId="6E2EED40" w:rsidR="0054383A" w:rsidRPr="00244F0E" w:rsidRDefault="00E335B5" w:rsidP="00E335B5">
      <w:pPr>
        <w:rPr>
          <w:rFonts w:ascii="Arial" w:hAnsi="Arial" w:cs="Arial"/>
          <w:color w:val="333399"/>
          <w:sz w:val="20"/>
          <w:szCs w:val="20"/>
        </w:rPr>
      </w:pPr>
      <w:r>
        <w:rPr>
          <w:sz w:val="16"/>
          <w:szCs w:val="16"/>
        </w:rPr>
        <w:t xml:space="preserve">                                                          </w:t>
      </w:r>
      <w:r w:rsidR="00A42976" w:rsidRPr="00244F0E">
        <w:rPr>
          <w:rFonts w:ascii="Arial Black" w:hAnsi="Arial Black" w:cs="Arial"/>
          <w:color w:val="333399"/>
        </w:rPr>
        <w:t xml:space="preserve">ATS STAFFING </w:t>
      </w:r>
      <w:r w:rsidR="00E9275A">
        <w:rPr>
          <w:rFonts w:ascii="Arial Black" w:hAnsi="Arial Black" w:cs="Arial"/>
          <w:color w:val="333399"/>
        </w:rPr>
        <w:t>STANDARDS</w:t>
      </w:r>
      <w:r w:rsidR="0054383A" w:rsidRPr="00244F0E">
        <w:rPr>
          <w:rFonts w:ascii="Arial" w:hAnsi="Arial" w:cs="Arial"/>
          <w:color w:val="333399"/>
          <w:sz w:val="20"/>
          <w:szCs w:val="20"/>
        </w:rPr>
        <w:t xml:space="preserve">                                                      </w:t>
      </w:r>
    </w:p>
    <w:p w14:paraId="19FADB93" w14:textId="77777777" w:rsidR="0054383A" w:rsidRPr="0054383A" w:rsidRDefault="0054383A" w:rsidP="0054383A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</w:t>
      </w:r>
      <w:r w:rsidRPr="0054383A">
        <w:rPr>
          <w:rFonts w:ascii="Arial" w:hAnsi="Arial" w:cs="Arial"/>
          <w:sz w:val="16"/>
          <w:szCs w:val="16"/>
        </w:rPr>
        <w:t>Effective 1</w:t>
      </w:r>
      <w:r w:rsidR="004724E7">
        <w:rPr>
          <w:rFonts w:ascii="Arial" w:hAnsi="Arial" w:cs="Arial"/>
          <w:sz w:val="16"/>
          <w:szCs w:val="16"/>
        </w:rPr>
        <w:t>/</w:t>
      </w:r>
      <w:r w:rsidRPr="0054383A">
        <w:rPr>
          <w:rFonts w:ascii="Arial" w:hAnsi="Arial" w:cs="Arial"/>
          <w:sz w:val="16"/>
          <w:szCs w:val="16"/>
        </w:rPr>
        <w:t>09</w:t>
      </w:r>
      <w:r w:rsidR="00140AAD">
        <w:rPr>
          <w:rFonts w:ascii="Arial" w:hAnsi="Arial" w:cs="Arial"/>
          <w:sz w:val="16"/>
          <w:szCs w:val="16"/>
        </w:rPr>
        <w:t xml:space="preserve"> – rev10/19</w:t>
      </w:r>
      <w:r w:rsidR="00181222">
        <w:rPr>
          <w:rFonts w:ascii="Arial" w:hAnsi="Arial" w:cs="Arial"/>
          <w:sz w:val="16"/>
          <w:szCs w:val="16"/>
        </w:rPr>
        <w:t>-</w:t>
      </w:r>
      <w:r w:rsidR="00153757">
        <w:rPr>
          <w:rFonts w:ascii="Arial" w:hAnsi="Arial" w:cs="Arial"/>
          <w:sz w:val="16"/>
          <w:szCs w:val="16"/>
        </w:rPr>
        <w:t xml:space="preserve"> rev </w:t>
      </w:r>
      <w:r w:rsidR="00181222">
        <w:rPr>
          <w:rFonts w:ascii="Arial" w:hAnsi="Arial" w:cs="Arial"/>
          <w:sz w:val="16"/>
          <w:szCs w:val="16"/>
        </w:rPr>
        <w:t>7</w:t>
      </w:r>
      <w:r w:rsidR="00153757">
        <w:rPr>
          <w:rFonts w:ascii="Arial" w:hAnsi="Arial" w:cs="Arial"/>
          <w:sz w:val="16"/>
          <w:szCs w:val="16"/>
        </w:rPr>
        <w:t>/1/2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7"/>
        <w:gridCol w:w="4261"/>
        <w:gridCol w:w="5372"/>
        <w:gridCol w:w="3600"/>
      </w:tblGrid>
      <w:tr w:rsidR="00940D46" w:rsidRPr="00D03141" w14:paraId="3E348D1A" w14:textId="77777777" w:rsidTr="00B45250">
        <w:tc>
          <w:tcPr>
            <w:tcW w:w="1067" w:type="dxa"/>
            <w:shd w:val="clear" w:color="auto" w:fill="F3F3F3"/>
          </w:tcPr>
          <w:p w14:paraId="47C6440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 xml:space="preserve"> licensed beds</w:t>
            </w:r>
          </w:p>
        </w:tc>
        <w:tc>
          <w:tcPr>
            <w:tcW w:w="4261" w:type="dxa"/>
            <w:shd w:val="clear" w:color="auto" w:fill="auto"/>
          </w:tcPr>
          <w:p w14:paraId="1C2CD88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color w:val="0000FF"/>
                <w:sz w:val="20"/>
                <w:szCs w:val="20"/>
              </w:rPr>
              <w:t>Recovery Specialist</w:t>
            </w:r>
          </w:p>
          <w:p w14:paraId="7F7A680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F7052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color w:val="993366"/>
                <w:sz w:val="18"/>
                <w:szCs w:val="18"/>
              </w:rPr>
            </w:pPr>
            <w:r w:rsidRPr="00D03141">
              <w:rPr>
                <w:rFonts w:ascii="Arial" w:hAnsi="Arial" w:cs="Arial"/>
                <w:b/>
                <w:color w:val="993366"/>
                <w:sz w:val="18"/>
                <w:szCs w:val="18"/>
              </w:rPr>
              <w:t>(h</w:t>
            </w:r>
            <w:r w:rsid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>our</w:t>
            </w:r>
            <w:r w:rsidRPr="00D03141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s </w:t>
            </w:r>
            <w:r w:rsid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of </w:t>
            </w:r>
            <w:r w:rsidRPr="00D03141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coverage per shift / 3 shifts daily / 7 days </w:t>
            </w:r>
            <w:r w:rsidR="00E7543D">
              <w:rPr>
                <w:rFonts w:ascii="Arial" w:hAnsi="Arial" w:cs="Arial"/>
                <w:b/>
                <w:color w:val="993366"/>
                <w:sz w:val="18"/>
                <w:szCs w:val="18"/>
              </w:rPr>
              <w:t>a week</w:t>
            </w:r>
            <w:r w:rsidRPr="00D03141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) </w:t>
            </w:r>
          </w:p>
        </w:tc>
        <w:tc>
          <w:tcPr>
            <w:tcW w:w="5372" w:type="dxa"/>
            <w:shd w:val="clear" w:color="auto" w:fill="auto"/>
          </w:tcPr>
          <w:p w14:paraId="408E87C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color w:val="0000FF"/>
                <w:sz w:val="20"/>
                <w:szCs w:val="20"/>
              </w:rPr>
              <w:t>Case Man</w:t>
            </w:r>
            <w:r w:rsidR="00B45250">
              <w:rPr>
                <w:rFonts w:ascii="Arial" w:hAnsi="Arial" w:cs="Arial"/>
                <w:b/>
                <w:color w:val="0000FF"/>
                <w:sz w:val="20"/>
                <w:szCs w:val="20"/>
              </w:rPr>
              <w:t>a</w:t>
            </w:r>
            <w:r w:rsidRPr="00D03141">
              <w:rPr>
                <w:rFonts w:ascii="Arial" w:hAnsi="Arial" w:cs="Arial"/>
                <w:b/>
                <w:color w:val="0000FF"/>
                <w:sz w:val="20"/>
                <w:szCs w:val="20"/>
              </w:rPr>
              <w:t>gers</w:t>
            </w:r>
          </w:p>
          <w:p w14:paraId="36FAF35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45656F3" w14:textId="77777777" w:rsidR="00940D46" w:rsidRPr="00FD73B9" w:rsidRDefault="00940D46" w:rsidP="00D03141">
            <w:pPr>
              <w:jc w:val="center"/>
              <w:rPr>
                <w:rFonts w:ascii="Arial" w:hAnsi="Arial" w:cs="Arial"/>
                <w:b/>
                <w:color w:val="993366"/>
                <w:sz w:val="18"/>
                <w:szCs w:val="18"/>
              </w:rPr>
            </w:pPr>
            <w:r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>(h</w:t>
            </w:r>
            <w:r w:rsidR="00FD73B9"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our </w:t>
            </w:r>
            <w:r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daily over a </w:t>
            </w:r>
            <w:r w:rsidR="00FD73B9"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12-hour </w:t>
            </w:r>
            <w:r w:rsidR="00E7543D"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>span</w:t>
            </w:r>
            <w:r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 </w:t>
            </w:r>
            <w:r w:rsidR="00E7543D"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>/</w:t>
            </w:r>
            <w:r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 7 days week)</w:t>
            </w:r>
          </w:p>
        </w:tc>
        <w:tc>
          <w:tcPr>
            <w:tcW w:w="3600" w:type="dxa"/>
            <w:shd w:val="clear" w:color="auto" w:fill="auto"/>
          </w:tcPr>
          <w:p w14:paraId="0F529C4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color w:val="0000FF"/>
                <w:sz w:val="20"/>
                <w:szCs w:val="20"/>
              </w:rPr>
              <w:t>Nursing</w:t>
            </w:r>
          </w:p>
          <w:p w14:paraId="6F41BD6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80D3845" w14:textId="77777777" w:rsidR="00940D46" w:rsidRPr="00FD73B9" w:rsidRDefault="00940D46" w:rsidP="00D0314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>(h</w:t>
            </w:r>
            <w:r w:rsidR="00FD73B9"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>ours of</w:t>
            </w:r>
            <w:r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 coverage per shift</w:t>
            </w:r>
            <w:r w:rsidR="00E7543D" w:rsidRPr="00FD73B9">
              <w:rPr>
                <w:rFonts w:ascii="Arial" w:hAnsi="Arial" w:cs="Arial"/>
                <w:b/>
                <w:color w:val="993366"/>
                <w:sz w:val="18"/>
                <w:szCs w:val="18"/>
              </w:rPr>
              <w:t>/ 3 shifts daily/ 7 days a week</w:t>
            </w:r>
            <w:r w:rsidRPr="00FD73B9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940D46" w:rsidRPr="00D03141" w14:paraId="564F82C2" w14:textId="77777777" w:rsidTr="00B45250">
        <w:tc>
          <w:tcPr>
            <w:tcW w:w="1067" w:type="dxa"/>
            <w:shd w:val="clear" w:color="auto" w:fill="F3F3F3"/>
          </w:tcPr>
          <w:p w14:paraId="0115F6B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15</w:t>
            </w:r>
          </w:p>
        </w:tc>
        <w:tc>
          <w:tcPr>
            <w:tcW w:w="4261" w:type="dxa"/>
            <w:shd w:val="clear" w:color="auto" w:fill="auto"/>
          </w:tcPr>
          <w:p w14:paraId="42A67CE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  </w:t>
            </w:r>
          </w:p>
        </w:tc>
        <w:tc>
          <w:tcPr>
            <w:tcW w:w="5372" w:type="dxa"/>
            <w:shd w:val="clear" w:color="auto" w:fill="auto"/>
          </w:tcPr>
          <w:p w14:paraId="0812B37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.0 </w:t>
            </w:r>
          </w:p>
        </w:tc>
        <w:tc>
          <w:tcPr>
            <w:tcW w:w="3600" w:type="dxa"/>
            <w:shd w:val="clear" w:color="auto" w:fill="auto"/>
          </w:tcPr>
          <w:p w14:paraId="507C943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 </w:t>
            </w:r>
          </w:p>
        </w:tc>
      </w:tr>
      <w:tr w:rsidR="00940D46" w:rsidRPr="00D03141" w14:paraId="0285F9F9" w14:textId="77777777" w:rsidTr="00B45250">
        <w:tc>
          <w:tcPr>
            <w:tcW w:w="1067" w:type="dxa"/>
            <w:shd w:val="clear" w:color="auto" w:fill="F3F3F3"/>
          </w:tcPr>
          <w:p w14:paraId="435838D3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16</w:t>
            </w:r>
          </w:p>
        </w:tc>
        <w:tc>
          <w:tcPr>
            <w:tcW w:w="4261" w:type="dxa"/>
            <w:shd w:val="clear" w:color="auto" w:fill="auto"/>
          </w:tcPr>
          <w:p w14:paraId="2A88C32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 </w:t>
            </w:r>
          </w:p>
        </w:tc>
        <w:tc>
          <w:tcPr>
            <w:tcW w:w="5372" w:type="dxa"/>
            <w:shd w:val="clear" w:color="auto" w:fill="auto"/>
          </w:tcPr>
          <w:p w14:paraId="5BB39A7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 24.0 </w:t>
            </w:r>
          </w:p>
        </w:tc>
        <w:tc>
          <w:tcPr>
            <w:tcW w:w="3600" w:type="dxa"/>
            <w:shd w:val="clear" w:color="auto" w:fill="auto"/>
          </w:tcPr>
          <w:p w14:paraId="1439A54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 </w:t>
            </w:r>
          </w:p>
        </w:tc>
      </w:tr>
      <w:tr w:rsidR="00940D46" w:rsidRPr="00D03141" w14:paraId="29A76817" w14:textId="77777777" w:rsidTr="00B45250">
        <w:tc>
          <w:tcPr>
            <w:tcW w:w="1067" w:type="dxa"/>
            <w:shd w:val="clear" w:color="auto" w:fill="F3F3F3"/>
          </w:tcPr>
          <w:p w14:paraId="68D377E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17</w:t>
            </w:r>
          </w:p>
        </w:tc>
        <w:tc>
          <w:tcPr>
            <w:tcW w:w="4261" w:type="dxa"/>
            <w:shd w:val="clear" w:color="auto" w:fill="auto"/>
          </w:tcPr>
          <w:p w14:paraId="13AAFC5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219E401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5.5 </w:t>
            </w:r>
          </w:p>
        </w:tc>
        <w:tc>
          <w:tcPr>
            <w:tcW w:w="3600" w:type="dxa"/>
            <w:shd w:val="clear" w:color="auto" w:fill="auto"/>
          </w:tcPr>
          <w:p w14:paraId="4F0C65B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177A7A1D" w14:textId="77777777" w:rsidTr="00B45250">
        <w:tc>
          <w:tcPr>
            <w:tcW w:w="1067" w:type="dxa"/>
            <w:shd w:val="clear" w:color="auto" w:fill="F3F3F3"/>
          </w:tcPr>
          <w:p w14:paraId="1650F3D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18</w:t>
            </w:r>
          </w:p>
        </w:tc>
        <w:tc>
          <w:tcPr>
            <w:tcW w:w="4261" w:type="dxa"/>
            <w:shd w:val="clear" w:color="auto" w:fill="auto"/>
          </w:tcPr>
          <w:p w14:paraId="3AA6CBB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2BE1A15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 27.0 </w:t>
            </w:r>
          </w:p>
        </w:tc>
        <w:tc>
          <w:tcPr>
            <w:tcW w:w="3600" w:type="dxa"/>
            <w:shd w:val="clear" w:color="auto" w:fill="auto"/>
          </w:tcPr>
          <w:p w14:paraId="09F858F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5A6FD3B6" w14:textId="77777777" w:rsidTr="00B45250">
        <w:tc>
          <w:tcPr>
            <w:tcW w:w="1067" w:type="dxa"/>
            <w:shd w:val="clear" w:color="auto" w:fill="F3F3F3"/>
          </w:tcPr>
          <w:p w14:paraId="50AB77B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19</w:t>
            </w:r>
          </w:p>
        </w:tc>
        <w:tc>
          <w:tcPr>
            <w:tcW w:w="4261" w:type="dxa"/>
            <w:shd w:val="clear" w:color="auto" w:fill="auto"/>
          </w:tcPr>
          <w:p w14:paraId="5D1C5E6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245E74B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8.5 </w:t>
            </w:r>
          </w:p>
        </w:tc>
        <w:tc>
          <w:tcPr>
            <w:tcW w:w="3600" w:type="dxa"/>
            <w:shd w:val="clear" w:color="auto" w:fill="auto"/>
          </w:tcPr>
          <w:p w14:paraId="56B0DF3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147FDB15" w14:textId="77777777" w:rsidTr="00B45250">
        <w:tc>
          <w:tcPr>
            <w:tcW w:w="1067" w:type="dxa"/>
            <w:shd w:val="clear" w:color="auto" w:fill="F3F3F3"/>
          </w:tcPr>
          <w:p w14:paraId="0F19D6B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  <w:tc>
          <w:tcPr>
            <w:tcW w:w="4261" w:type="dxa"/>
            <w:shd w:val="clear" w:color="auto" w:fill="auto"/>
          </w:tcPr>
          <w:p w14:paraId="6D4E1B8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6882814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0.0 </w:t>
            </w:r>
          </w:p>
        </w:tc>
        <w:tc>
          <w:tcPr>
            <w:tcW w:w="3600" w:type="dxa"/>
            <w:shd w:val="clear" w:color="auto" w:fill="auto"/>
          </w:tcPr>
          <w:p w14:paraId="71A6510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1FC11D09" w14:textId="77777777" w:rsidTr="00B45250">
        <w:tc>
          <w:tcPr>
            <w:tcW w:w="1067" w:type="dxa"/>
            <w:shd w:val="clear" w:color="auto" w:fill="F3F3F3"/>
          </w:tcPr>
          <w:p w14:paraId="08045E3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1</w:t>
            </w:r>
          </w:p>
        </w:tc>
        <w:tc>
          <w:tcPr>
            <w:tcW w:w="4261" w:type="dxa"/>
            <w:shd w:val="clear" w:color="auto" w:fill="auto"/>
          </w:tcPr>
          <w:p w14:paraId="2A9F368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38FC9F8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1.5 </w:t>
            </w:r>
          </w:p>
        </w:tc>
        <w:tc>
          <w:tcPr>
            <w:tcW w:w="3600" w:type="dxa"/>
            <w:shd w:val="clear" w:color="auto" w:fill="auto"/>
          </w:tcPr>
          <w:p w14:paraId="4E80015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4928C31B" w14:textId="77777777" w:rsidTr="00B45250">
        <w:tc>
          <w:tcPr>
            <w:tcW w:w="1067" w:type="dxa"/>
            <w:shd w:val="clear" w:color="auto" w:fill="F3F3F3"/>
          </w:tcPr>
          <w:p w14:paraId="4E83AA5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2</w:t>
            </w:r>
          </w:p>
        </w:tc>
        <w:tc>
          <w:tcPr>
            <w:tcW w:w="4261" w:type="dxa"/>
            <w:shd w:val="clear" w:color="auto" w:fill="auto"/>
          </w:tcPr>
          <w:p w14:paraId="2C2B0E7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0AD7E2C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3.0 </w:t>
            </w:r>
          </w:p>
        </w:tc>
        <w:tc>
          <w:tcPr>
            <w:tcW w:w="3600" w:type="dxa"/>
            <w:shd w:val="clear" w:color="auto" w:fill="auto"/>
          </w:tcPr>
          <w:p w14:paraId="1723881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6FDC619E" w14:textId="77777777" w:rsidTr="00B45250">
        <w:tc>
          <w:tcPr>
            <w:tcW w:w="1067" w:type="dxa"/>
            <w:shd w:val="clear" w:color="auto" w:fill="F3F3F3"/>
          </w:tcPr>
          <w:p w14:paraId="3BD1BA1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3</w:t>
            </w:r>
          </w:p>
        </w:tc>
        <w:tc>
          <w:tcPr>
            <w:tcW w:w="4261" w:type="dxa"/>
            <w:shd w:val="clear" w:color="auto" w:fill="auto"/>
          </w:tcPr>
          <w:p w14:paraId="77DD425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7E4828E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D03141">
              <w:rPr>
                <w:rFonts w:ascii="Arial" w:hAnsi="Arial" w:cs="Arial"/>
                <w:sz w:val="20"/>
                <w:szCs w:val="20"/>
              </w:rPr>
              <w:t xml:space="preserve">4.5 </w:t>
            </w:r>
          </w:p>
        </w:tc>
        <w:tc>
          <w:tcPr>
            <w:tcW w:w="3600" w:type="dxa"/>
            <w:shd w:val="clear" w:color="auto" w:fill="auto"/>
          </w:tcPr>
          <w:p w14:paraId="3156F40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6E54E712" w14:textId="77777777" w:rsidTr="00B45250">
        <w:tc>
          <w:tcPr>
            <w:tcW w:w="1067" w:type="dxa"/>
            <w:shd w:val="clear" w:color="auto" w:fill="F3F3F3"/>
          </w:tcPr>
          <w:p w14:paraId="7499E9A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4</w:t>
            </w:r>
          </w:p>
        </w:tc>
        <w:tc>
          <w:tcPr>
            <w:tcW w:w="4261" w:type="dxa"/>
            <w:shd w:val="clear" w:color="auto" w:fill="auto"/>
          </w:tcPr>
          <w:p w14:paraId="4FA48973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7639D10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6.0 </w:t>
            </w:r>
          </w:p>
        </w:tc>
        <w:tc>
          <w:tcPr>
            <w:tcW w:w="3600" w:type="dxa"/>
            <w:shd w:val="clear" w:color="auto" w:fill="auto"/>
          </w:tcPr>
          <w:p w14:paraId="2314C1A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13BA4E2C" w14:textId="77777777" w:rsidTr="00B45250">
        <w:tc>
          <w:tcPr>
            <w:tcW w:w="1067" w:type="dxa"/>
            <w:shd w:val="clear" w:color="auto" w:fill="F3F3F3"/>
          </w:tcPr>
          <w:p w14:paraId="4A31967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5</w:t>
            </w:r>
          </w:p>
        </w:tc>
        <w:tc>
          <w:tcPr>
            <w:tcW w:w="4261" w:type="dxa"/>
            <w:shd w:val="clear" w:color="auto" w:fill="auto"/>
          </w:tcPr>
          <w:p w14:paraId="6B668063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56584D6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7.5 </w:t>
            </w:r>
          </w:p>
        </w:tc>
        <w:tc>
          <w:tcPr>
            <w:tcW w:w="3600" w:type="dxa"/>
            <w:shd w:val="clear" w:color="auto" w:fill="auto"/>
          </w:tcPr>
          <w:p w14:paraId="149E309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5245FC3D" w14:textId="77777777" w:rsidTr="00B45250">
        <w:tc>
          <w:tcPr>
            <w:tcW w:w="1067" w:type="dxa"/>
            <w:shd w:val="clear" w:color="auto" w:fill="F3F3F3"/>
          </w:tcPr>
          <w:p w14:paraId="6D55AE7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6</w:t>
            </w:r>
          </w:p>
        </w:tc>
        <w:tc>
          <w:tcPr>
            <w:tcW w:w="4261" w:type="dxa"/>
            <w:shd w:val="clear" w:color="auto" w:fill="auto"/>
          </w:tcPr>
          <w:p w14:paraId="0B14270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1F2A698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9.0 </w:t>
            </w:r>
          </w:p>
        </w:tc>
        <w:tc>
          <w:tcPr>
            <w:tcW w:w="3600" w:type="dxa"/>
            <w:shd w:val="clear" w:color="auto" w:fill="auto"/>
          </w:tcPr>
          <w:p w14:paraId="391E163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16C8F5C2" w14:textId="77777777" w:rsidTr="00B45250">
        <w:tc>
          <w:tcPr>
            <w:tcW w:w="1067" w:type="dxa"/>
            <w:shd w:val="clear" w:color="auto" w:fill="F3F3F3"/>
          </w:tcPr>
          <w:p w14:paraId="61EA90F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7</w:t>
            </w:r>
          </w:p>
        </w:tc>
        <w:tc>
          <w:tcPr>
            <w:tcW w:w="4261" w:type="dxa"/>
            <w:shd w:val="clear" w:color="auto" w:fill="auto"/>
          </w:tcPr>
          <w:p w14:paraId="7EC847A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64715EB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40.5 </w:t>
            </w:r>
          </w:p>
        </w:tc>
        <w:tc>
          <w:tcPr>
            <w:tcW w:w="3600" w:type="dxa"/>
            <w:shd w:val="clear" w:color="auto" w:fill="auto"/>
          </w:tcPr>
          <w:p w14:paraId="6C4B109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37D82DF0" w14:textId="77777777" w:rsidTr="00B45250">
        <w:tc>
          <w:tcPr>
            <w:tcW w:w="1067" w:type="dxa"/>
            <w:shd w:val="clear" w:color="auto" w:fill="F3F3F3"/>
          </w:tcPr>
          <w:p w14:paraId="3688D93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8</w:t>
            </w:r>
          </w:p>
        </w:tc>
        <w:tc>
          <w:tcPr>
            <w:tcW w:w="4261" w:type="dxa"/>
            <w:shd w:val="clear" w:color="auto" w:fill="auto"/>
          </w:tcPr>
          <w:p w14:paraId="3B02B0C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7143D3C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42.0 </w:t>
            </w:r>
          </w:p>
        </w:tc>
        <w:tc>
          <w:tcPr>
            <w:tcW w:w="3600" w:type="dxa"/>
            <w:shd w:val="clear" w:color="auto" w:fill="auto"/>
          </w:tcPr>
          <w:p w14:paraId="52202FD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3849A7B5" w14:textId="77777777" w:rsidTr="00B45250">
        <w:tc>
          <w:tcPr>
            <w:tcW w:w="1067" w:type="dxa"/>
            <w:shd w:val="clear" w:color="auto" w:fill="F3F3F3"/>
          </w:tcPr>
          <w:p w14:paraId="7B671A1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29</w:t>
            </w:r>
          </w:p>
        </w:tc>
        <w:tc>
          <w:tcPr>
            <w:tcW w:w="4261" w:type="dxa"/>
            <w:shd w:val="clear" w:color="auto" w:fill="auto"/>
          </w:tcPr>
          <w:p w14:paraId="3D5FDBC3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217E9CB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43.5 </w:t>
            </w:r>
          </w:p>
        </w:tc>
        <w:tc>
          <w:tcPr>
            <w:tcW w:w="3600" w:type="dxa"/>
            <w:shd w:val="clear" w:color="auto" w:fill="auto"/>
          </w:tcPr>
          <w:p w14:paraId="114FAA6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7673F7A4" w14:textId="77777777" w:rsidTr="00B45250">
        <w:tc>
          <w:tcPr>
            <w:tcW w:w="1067" w:type="dxa"/>
            <w:shd w:val="clear" w:color="auto" w:fill="F3F3F3"/>
          </w:tcPr>
          <w:p w14:paraId="7CB3A69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0</w:t>
            </w:r>
          </w:p>
        </w:tc>
        <w:tc>
          <w:tcPr>
            <w:tcW w:w="4261" w:type="dxa"/>
            <w:shd w:val="clear" w:color="auto" w:fill="auto"/>
          </w:tcPr>
          <w:p w14:paraId="130BC96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463A2B5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45.0 </w:t>
            </w:r>
          </w:p>
        </w:tc>
        <w:tc>
          <w:tcPr>
            <w:tcW w:w="3600" w:type="dxa"/>
            <w:shd w:val="clear" w:color="auto" w:fill="auto"/>
          </w:tcPr>
          <w:p w14:paraId="409D87E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31F490CD" w14:textId="77777777" w:rsidTr="00B45250">
        <w:tc>
          <w:tcPr>
            <w:tcW w:w="1067" w:type="dxa"/>
            <w:shd w:val="clear" w:color="auto" w:fill="F3F3F3"/>
          </w:tcPr>
          <w:p w14:paraId="59F0546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1</w:t>
            </w:r>
          </w:p>
        </w:tc>
        <w:tc>
          <w:tcPr>
            <w:tcW w:w="4261" w:type="dxa"/>
            <w:shd w:val="clear" w:color="auto" w:fill="auto"/>
          </w:tcPr>
          <w:p w14:paraId="73E2B6C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5B8AD57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46.5 </w:t>
            </w:r>
          </w:p>
        </w:tc>
        <w:tc>
          <w:tcPr>
            <w:tcW w:w="3600" w:type="dxa"/>
            <w:shd w:val="clear" w:color="auto" w:fill="auto"/>
          </w:tcPr>
          <w:p w14:paraId="782B58A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7D5D6EA1" w14:textId="77777777" w:rsidTr="00B45250">
        <w:tc>
          <w:tcPr>
            <w:tcW w:w="1067" w:type="dxa"/>
            <w:shd w:val="clear" w:color="auto" w:fill="F3F3F3"/>
          </w:tcPr>
          <w:p w14:paraId="0E63E0D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2</w:t>
            </w:r>
          </w:p>
        </w:tc>
        <w:tc>
          <w:tcPr>
            <w:tcW w:w="4261" w:type="dxa"/>
            <w:shd w:val="clear" w:color="auto" w:fill="auto"/>
          </w:tcPr>
          <w:p w14:paraId="28B46B53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  <w:tc>
          <w:tcPr>
            <w:tcW w:w="5372" w:type="dxa"/>
            <w:shd w:val="clear" w:color="auto" w:fill="auto"/>
          </w:tcPr>
          <w:p w14:paraId="2C8607E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48.0 </w:t>
            </w:r>
          </w:p>
        </w:tc>
        <w:tc>
          <w:tcPr>
            <w:tcW w:w="3600" w:type="dxa"/>
            <w:shd w:val="clear" w:color="auto" w:fill="auto"/>
          </w:tcPr>
          <w:p w14:paraId="2CE8E31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16 </w:t>
            </w:r>
          </w:p>
        </w:tc>
      </w:tr>
      <w:tr w:rsidR="00940D46" w:rsidRPr="00D03141" w14:paraId="0225BC75" w14:textId="77777777" w:rsidTr="00B45250">
        <w:tc>
          <w:tcPr>
            <w:tcW w:w="1067" w:type="dxa"/>
            <w:shd w:val="clear" w:color="auto" w:fill="F3F3F3"/>
          </w:tcPr>
          <w:p w14:paraId="0469FEF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3</w:t>
            </w:r>
          </w:p>
        </w:tc>
        <w:tc>
          <w:tcPr>
            <w:tcW w:w="4261" w:type="dxa"/>
            <w:shd w:val="clear" w:color="auto" w:fill="auto"/>
          </w:tcPr>
          <w:p w14:paraId="71661F1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75C4AB3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49.5 </w:t>
            </w:r>
          </w:p>
        </w:tc>
        <w:tc>
          <w:tcPr>
            <w:tcW w:w="3600" w:type="dxa"/>
            <w:shd w:val="clear" w:color="auto" w:fill="auto"/>
          </w:tcPr>
          <w:p w14:paraId="14EA78B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</w:tr>
      <w:tr w:rsidR="00940D46" w:rsidRPr="00D03141" w14:paraId="014DD9A5" w14:textId="77777777" w:rsidTr="00B45250">
        <w:tc>
          <w:tcPr>
            <w:tcW w:w="1067" w:type="dxa"/>
            <w:shd w:val="clear" w:color="auto" w:fill="F3F3F3"/>
          </w:tcPr>
          <w:p w14:paraId="7CBB7BE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4</w:t>
            </w:r>
          </w:p>
        </w:tc>
        <w:tc>
          <w:tcPr>
            <w:tcW w:w="4261" w:type="dxa"/>
            <w:shd w:val="clear" w:color="auto" w:fill="auto"/>
          </w:tcPr>
          <w:p w14:paraId="3F8DAEA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39731E8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51.0 </w:t>
            </w:r>
          </w:p>
        </w:tc>
        <w:tc>
          <w:tcPr>
            <w:tcW w:w="3600" w:type="dxa"/>
            <w:shd w:val="clear" w:color="auto" w:fill="auto"/>
          </w:tcPr>
          <w:p w14:paraId="1068032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 24 </w:t>
            </w:r>
          </w:p>
        </w:tc>
      </w:tr>
      <w:tr w:rsidR="00940D46" w:rsidRPr="00D03141" w14:paraId="3B40773D" w14:textId="77777777" w:rsidTr="00B45250">
        <w:tc>
          <w:tcPr>
            <w:tcW w:w="1067" w:type="dxa"/>
            <w:shd w:val="clear" w:color="auto" w:fill="F3F3F3"/>
          </w:tcPr>
          <w:p w14:paraId="22A346B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5</w:t>
            </w:r>
          </w:p>
        </w:tc>
        <w:tc>
          <w:tcPr>
            <w:tcW w:w="4261" w:type="dxa"/>
            <w:shd w:val="clear" w:color="auto" w:fill="auto"/>
          </w:tcPr>
          <w:p w14:paraId="6CDBAD2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428F512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D03141">
              <w:rPr>
                <w:rFonts w:ascii="Arial" w:hAnsi="Arial" w:cs="Arial"/>
                <w:sz w:val="20"/>
                <w:szCs w:val="20"/>
              </w:rPr>
              <w:t xml:space="preserve">2.5 </w:t>
            </w:r>
          </w:p>
        </w:tc>
        <w:tc>
          <w:tcPr>
            <w:tcW w:w="3600" w:type="dxa"/>
            <w:shd w:val="clear" w:color="auto" w:fill="auto"/>
          </w:tcPr>
          <w:p w14:paraId="0F29377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 24 </w:t>
            </w:r>
          </w:p>
        </w:tc>
      </w:tr>
      <w:tr w:rsidR="00940D46" w:rsidRPr="00D03141" w14:paraId="007F61CC" w14:textId="77777777" w:rsidTr="00B45250">
        <w:tc>
          <w:tcPr>
            <w:tcW w:w="1067" w:type="dxa"/>
            <w:shd w:val="clear" w:color="auto" w:fill="F3F3F3"/>
          </w:tcPr>
          <w:p w14:paraId="332B37C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6</w:t>
            </w:r>
          </w:p>
        </w:tc>
        <w:tc>
          <w:tcPr>
            <w:tcW w:w="4261" w:type="dxa"/>
            <w:shd w:val="clear" w:color="auto" w:fill="auto"/>
          </w:tcPr>
          <w:p w14:paraId="1C0888B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0E72AFA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D03141">
              <w:rPr>
                <w:rFonts w:ascii="Arial" w:hAnsi="Arial" w:cs="Arial"/>
                <w:sz w:val="20"/>
                <w:szCs w:val="20"/>
              </w:rPr>
              <w:t xml:space="preserve">4.0 </w:t>
            </w:r>
          </w:p>
        </w:tc>
        <w:tc>
          <w:tcPr>
            <w:tcW w:w="3600" w:type="dxa"/>
            <w:shd w:val="clear" w:color="auto" w:fill="auto"/>
          </w:tcPr>
          <w:p w14:paraId="60C8555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 24 </w:t>
            </w:r>
          </w:p>
        </w:tc>
      </w:tr>
      <w:tr w:rsidR="00940D46" w:rsidRPr="00D03141" w14:paraId="688CE049" w14:textId="77777777" w:rsidTr="00B45250">
        <w:tc>
          <w:tcPr>
            <w:tcW w:w="1067" w:type="dxa"/>
            <w:shd w:val="clear" w:color="auto" w:fill="F3F3F3"/>
          </w:tcPr>
          <w:p w14:paraId="31D78B8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7</w:t>
            </w:r>
          </w:p>
        </w:tc>
        <w:tc>
          <w:tcPr>
            <w:tcW w:w="4261" w:type="dxa"/>
            <w:shd w:val="clear" w:color="auto" w:fill="auto"/>
          </w:tcPr>
          <w:p w14:paraId="350F96C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3218172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55.5 </w:t>
            </w:r>
          </w:p>
        </w:tc>
        <w:tc>
          <w:tcPr>
            <w:tcW w:w="3600" w:type="dxa"/>
            <w:shd w:val="clear" w:color="auto" w:fill="auto"/>
          </w:tcPr>
          <w:p w14:paraId="613C7CC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 24 </w:t>
            </w:r>
          </w:p>
        </w:tc>
      </w:tr>
      <w:tr w:rsidR="00940D46" w:rsidRPr="00D03141" w14:paraId="44DC6265" w14:textId="77777777" w:rsidTr="00B45250">
        <w:tc>
          <w:tcPr>
            <w:tcW w:w="1067" w:type="dxa"/>
            <w:shd w:val="clear" w:color="auto" w:fill="F3F3F3"/>
          </w:tcPr>
          <w:p w14:paraId="7F8532D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8</w:t>
            </w:r>
          </w:p>
        </w:tc>
        <w:tc>
          <w:tcPr>
            <w:tcW w:w="4261" w:type="dxa"/>
            <w:shd w:val="clear" w:color="auto" w:fill="auto"/>
          </w:tcPr>
          <w:p w14:paraId="33FBAE7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596178D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57.0 </w:t>
            </w:r>
          </w:p>
        </w:tc>
        <w:tc>
          <w:tcPr>
            <w:tcW w:w="3600" w:type="dxa"/>
            <w:shd w:val="clear" w:color="auto" w:fill="auto"/>
          </w:tcPr>
          <w:p w14:paraId="0B65362F" w14:textId="77777777" w:rsidR="00940D46" w:rsidRPr="00D03141" w:rsidRDefault="00940D46" w:rsidP="00C154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>24</w:t>
            </w:r>
          </w:p>
        </w:tc>
      </w:tr>
      <w:tr w:rsidR="00940D46" w:rsidRPr="00D03141" w14:paraId="355951FC" w14:textId="77777777" w:rsidTr="00B45250">
        <w:tc>
          <w:tcPr>
            <w:tcW w:w="1067" w:type="dxa"/>
            <w:shd w:val="clear" w:color="auto" w:fill="F3F3F3"/>
          </w:tcPr>
          <w:p w14:paraId="55B794C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39</w:t>
            </w:r>
          </w:p>
        </w:tc>
        <w:tc>
          <w:tcPr>
            <w:tcW w:w="4261" w:type="dxa"/>
            <w:shd w:val="clear" w:color="auto" w:fill="auto"/>
          </w:tcPr>
          <w:p w14:paraId="7ED4940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3C40A22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58.5 </w:t>
            </w:r>
          </w:p>
        </w:tc>
        <w:tc>
          <w:tcPr>
            <w:tcW w:w="3600" w:type="dxa"/>
            <w:shd w:val="clear" w:color="auto" w:fill="auto"/>
          </w:tcPr>
          <w:p w14:paraId="169A37B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 24 </w:t>
            </w:r>
          </w:p>
        </w:tc>
      </w:tr>
      <w:tr w:rsidR="00940D46" w:rsidRPr="00D03141" w14:paraId="6D65B674" w14:textId="77777777" w:rsidTr="00B45250">
        <w:tc>
          <w:tcPr>
            <w:tcW w:w="1067" w:type="dxa"/>
            <w:shd w:val="clear" w:color="auto" w:fill="F3F3F3"/>
          </w:tcPr>
          <w:p w14:paraId="3EAB01D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0</w:t>
            </w:r>
          </w:p>
        </w:tc>
        <w:tc>
          <w:tcPr>
            <w:tcW w:w="4261" w:type="dxa"/>
            <w:shd w:val="clear" w:color="auto" w:fill="auto"/>
          </w:tcPr>
          <w:p w14:paraId="4172986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644CA41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60.0 </w:t>
            </w:r>
          </w:p>
        </w:tc>
        <w:tc>
          <w:tcPr>
            <w:tcW w:w="3600" w:type="dxa"/>
            <w:shd w:val="clear" w:color="auto" w:fill="auto"/>
          </w:tcPr>
          <w:p w14:paraId="6B3F106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</w:tr>
      <w:tr w:rsidR="00940D46" w:rsidRPr="00D03141" w14:paraId="1DA0B249" w14:textId="77777777" w:rsidTr="00B45250">
        <w:tc>
          <w:tcPr>
            <w:tcW w:w="1067" w:type="dxa"/>
            <w:shd w:val="clear" w:color="auto" w:fill="F3F3F3"/>
          </w:tcPr>
          <w:p w14:paraId="72157B6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1</w:t>
            </w:r>
          </w:p>
        </w:tc>
        <w:tc>
          <w:tcPr>
            <w:tcW w:w="4261" w:type="dxa"/>
            <w:shd w:val="clear" w:color="auto" w:fill="auto"/>
          </w:tcPr>
          <w:p w14:paraId="3D2BCA4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53FADD2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D03141">
              <w:rPr>
                <w:rFonts w:ascii="Arial" w:hAnsi="Arial" w:cs="Arial"/>
                <w:sz w:val="20"/>
                <w:szCs w:val="20"/>
              </w:rPr>
              <w:t xml:space="preserve">1.5 </w:t>
            </w:r>
          </w:p>
        </w:tc>
        <w:tc>
          <w:tcPr>
            <w:tcW w:w="3600" w:type="dxa"/>
            <w:shd w:val="clear" w:color="auto" w:fill="auto"/>
          </w:tcPr>
          <w:p w14:paraId="5A0219B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</w:tr>
      <w:tr w:rsidR="00940D46" w:rsidRPr="00D03141" w14:paraId="295C1AFD" w14:textId="77777777" w:rsidTr="00B45250">
        <w:tc>
          <w:tcPr>
            <w:tcW w:w="1067" w:type="dxa"/>
            <w:shd w:val="clear" w:color="auto" w:fill="F3F3F3"/>
          </w:tcPr>
          <w:p w14:paraId="38E44E3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2</w:t>
            </w:r>
          </w:p>
        </w:tc>
        <w:tc>
          <w:tcPr>
            <w:tcW w:w="4261" w:type="dxa"/>
            <w:shd w:val="clear" w:color="auto" w:fill="auto"/>
          </w:tcPr>
          <w:p w14:paraId="2999A0E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05BF4AC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63.0 </w:t>
            </w:r>
          </w:p>
        </w:tc>
        <w:tc>
          <w:tcPr>
            <w:tcW w:w="3600" w:type="dxa"/>
            <w:shd w:val="clear" w:color="auto" w:fill="auto"/>
          </w:tcPr>
          <w:p w14:paraId="16A3EA3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</w:tr>
      <w:tr w:rsidR="00940D46" w:rsidRPr="00D03141" w14:paraId="0FB0379E" w14:textId="77777777" w:rsidTr="00B45250">
        <w:tc>
          <w:tcPr>
            <w:tcW w:w="1067" w:type="dxa"/>
            <w:shd w:val="clear" w:color="auto" w:fill="F3F3F3"/>
          </w:tcPr>
          <w:p w14:paraId="4D8436C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3</w:t>
            </w:r>
          </w:p>
        </w:tc>
        <w:tc>
          <w:tcPr>
            <w:tcW w:w="4261" w:type="dxa"/>
            <w:shd w:val="clear" w:color="auto" w:fill="auto"/>
          </w:tcPr>
          <w:p w14:paraId="6437169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306B4B1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64.5 </w:t>
            </w:r>
          </w:p>
        </w:tc>
        <w:tc>
          <w:tcPr>
            <w:tcW w:w="3600" w:type="dxa"/>
            <w:shd w:val="clear" w:color="auto" w:fill="auto"/>
          </w:tcPr>
          <w:p w14:paraId="1F2CAB31" w14:textId="77777777" w:rsidR="00940D46" w:rsidRPr="00D03141" w:rsidRDefault="00C154A7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940D46" w:rsidRPr="00D03141">
              <w:rPr>
                <w:rFonts w:ascii="Arial" w:hAnsi="Arial" w:cs="Arial"/>
                <w:sz w:val="20"/>
                <w:szCs w:val="20"/>
              </w:rPr>
              <w:t xml:space="preserve">4 </w:t>
            </w:r>
          </w:p>
        </w:tc>
      </w:tr>
      <w:tr w:rsidR="00940D46" w:rsidRPr="00D03141" w14:paraId="4B222BF9" w14:textId="77777777" w:rsidTr="00B45250">
        <w:trPr>
          <w:trHeight w:val="260"/>
        </w:trPr>
        <w:tc>
          <w:tcPr>
            <w:tcW w:w="1067" w:type="dxa"/>
            <w:shd w:val="clear" w:color="auto" w:fill="F3F3F3"/>
          </w:tcPr>
          <w:p w14:paraId="7652607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4</w:t>
            </w:r>
          </w:p>
        </w:tc>
        <w:tc>
          <w:tcPr>
            <w:tcW w:w="4261" w:type="dxa"/>
            <w:shd w:val="clear" w:color="auto" w:fill="auto"/>
          </w:tcPr>
          <w:p w14:paraId="514ACA2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3D3A4B2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66.0 </w:t>
            </w:r>
          </w:p>
        </w:tc>
        <w:tc>
          <w:tcPr>
            <w:tcW w:w="3600" w:type="dxa"/>
            <w:shd w:val="clear" w:color="auto" w:fill="auto"/>
          </w:tcPr>
          <w:p w14:paraId="0062033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</w:tr>
      <w:tr w:rsidR="00940D46" w:rsidRPr="00D03141" w14:paraId="537427F2" w14:textId="77777777" w:rsidTr="00B45250">
        <w:tc>
          <w:tcPr>
            <w:tcW w:w="1067" w:type="dxa"/>
            <w:shd w:val="clear" w:color="auto" w:fill="F3F3F3"/>
          </w:tcPr>
          <w:p w14:paraId="78FDC4E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5</w:t>
            </w:r>
          </w:p>
        </w:tc>
        <w:tc>
          <w:tcPr>
            <w:tcW w:w="4261" w:type="dxa"/>
            <w:shd w:val="clear" w:color="auto" w:fill="auto"/>
          </w:tcPr>
          <w:p w14:paraId="3A76B04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7656353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67.5 </w:t>
            </w:r>
          </w:p>
        </w:tc>
        <w:tc>
          <w:tcPr>
            <w:tcW w:w="3600" w:type="dxa"/>
            <w:shd w:val="clear" w:color="auto" w:fill="auto"/>
          </w:tcPr>
          <w:p w14:paraId="644558F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</w:tr>
      <w:tr w:rsidR="00940D46" w:rsidRPr="00D03141" w14:paraId="5AB32AA7" w14:textId="77777777" w:rsidTr="00B45250">
        <w:tc>
          <w:tcPr>
            <w:tcW w:w="1067" w:type="dxa"/>
            <w:shd w:val="clear" w:color="auto" w:fill="F3F3F3"/>
          </w:tcPr>
          <w:p w14:paraId="2A2D4BA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6</w:t>
            </w:r>
          </w:p>
        </w:tc>
        <w:tc>
          <w:tcPr>
            <w:tcW w:w="4261" w:type="dxa"/>
            <w:shd w:val="clear" w:color="auto" w:fill="auto"/>
          </w:tcPr>
          <w:p w14:paraId="26BD00B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3BD24B2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69.0 </w:t>
            </w:r>
          </w:p>
        </w:tc>
        <w:tc>
          <w:tcPr>
            <w:tcW w:w="3600" w:type="dxa"/>
            <w:shd w:val="clear" w:color="auto" w:fill="auto"/>
          </w:tcPr>
          <w:p w14:paraId="0D99A74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 24 </w:t>
            </w:r>
          </w:p>
        </w:tc>
      </w:tr>
      <w:tr w:rsidR="00940D46" w:rsidRPr="00D03141" w14:paraId="49F77954" w14:textId="77777777" w:rsidTr="00B45250">
        <w:tc>
          <w:tcPr>
            <w:tcW w:w="1067" w:type="dxa"/>
            <w:shd w:val="clear" w:color="auto" w:fill="F3F3F3"/>
          </w:tcPr>
          <w:p w14:paraId="26783D0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7</w:t>
            </w:r>
          </w:p>
        </w:tc>
        <w:tc>
          <w:tcPr>
            <w:tcW w:w="4261" w:type="dxa"/>
            <w:shd w:val="clear" w:color="auto" w:fill="auto"/>
          </w:tcPr>
          <w:p w14:paraId="6DCA391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01FE0C3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70.5 </w:t>
            </w:r>
          </w:p>
        </w:tc>
        <w:tc>
          <w:tcPr>
            <w:tcW w:w="3600" w:type="dxa"/>
            <w:shd w:val="clear" w:color="auto" w:fill="auto"/>
          </w:tcPr>
          <w:p w14:paraId="0A285FF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</w:tr>
      <w:tr w:rsidR="00940D46" w:rsidRPr="00D03141" w14:paraId="4C316BE3" w14:textId="77777777" w:rsidTr="00B45250">
        <w:tc>
          <w:tcPr>
            <w:tcW w:w="1067" w:type="dxa"/>
            <w:shd w:val="clear" w:color="auto" w:fill="F3F3F3"/>
          </w:tcPr>
          <w:p w14:paraId="35F6651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8</w:t>
            </w:r>
          </w:p>
        </w:tc>
        <w:tc>
          <w:tcPr>
            <w:tcW w:w="4261" w:type="dxa"/>
            <w:shd w:val="clear" w:color="auto" w:fill="auto"/>
          </w:tcPr>
          <w:p w14:paraId="48922A1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  <w:tc>
          <w:tcPr>
            <w:tcW w:w="5372" w:type="dxa"/>
            <w:shd w:val="clear" w:color="auto" w:fill="auto"/>
          </w:tcPr>
          <w:p w14:paraId="2A66317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D03141">
              <w:rPr>
                <w:rFonts w:ascii="Arial" w:hAnsi="Arial" w:cs="Arial"/>
                <w:sz w:val="20"/>
                <w:szCs w:val="20"/>
              </w:rPr>
              <w:t xml:space="preserve">2.0 </w:t>
            </w:r>
          </w:p>
        </w:tc>
        <w:tc>
          <w:tcPr>
            <w:tcW w:w="3600" w:type="dxa"/>
            <w:shd w:val="clear" w:color="auto" w:fill="auto"/>
          </w:tcPr>
          <w:p w14:paraId="2D846C0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24 </w:t>
            </w:r>
          </w:p>
        </w:tc>
      </w:tr>
      <w:tr w:rsidR="00940D46" w:rsidRPr="00D03141" w14:paraId="2C9324F3" w14:textId="77777777" w:rsidTr="00B45250">
        <w:tc>
          <w:tcPr>
            <w:tcW w:w="1067" w:type="dxa"/>
            <w:shd w:val="clear" w:color="auto" w:fill="F3F3F3"/>
          </w:tcPr>
          <w:p w14:paraId="1F04BC6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49</w:t>
            </w:r>
          </w:p>
        </w:tc>
        <w:tc>
          <w:tcPr>
            <w:tcW w:w="4261" w:type="dxa"/>
            <w:shd w:val="clear" w:color="auto" w:fill="auto"/>
          </w:tcPr>
          <w:p w14:paraId="13BCAC9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4834CE6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73.5 </w:t>
            </w:r>
          </w:p>
        </w:tc>
        <w:tc>
          <w:tcPr>
            <w:tcW w:w="3600" w:type="dxa"/>
            <w:shd w:val="clear" w:color="auto" w:fill="auto"/>
          </w:tcPr>
          <w:p w14:paraId="2CE01BB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70617E21" w14:textId="77777777" w:rsidTr="00B45250">
        <w:tc>
          <w:tcPr>
            <w:tcW w:w="1067" w:type="dxa"/>
            <w:shd w:val="clear" w:color="auto" w:fill="F3F3F3"/>
          </w:tcPr>
          <w:p w14:paraId="23FD5B5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0</w:t>
            </w:r>
          </w:p>
        </w:tc>
        <w:tc>
          <w:tcPr>
            <w:tcW w:w="4261" w:type="dxa"/>
            <w:shd w:val="clear" w:color="auto" w:fill="auto"/>
          </w:tcPr>
          <w:p w14:paraId="49A5E30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7C02ABB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75.0 </w:t>
            </w:r>
          </w:p>
        </w:tc>
        <w:tc>
          <w:tcPr>
            <w:tcW w:w="3600" w:type="dxa"/>
            <w:shd w:val="clear" w:color="auto" w:fill="auto"/>
          </w:tcPr>
          <w:p w14:paraId="0D82DCE9" w14:textId="77777777" w:rsidR="00940D46" w:rsidRPr="00D03141" w:rsidRDefault="00940D46" w:rsidP="00C154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940D46" w:rsidRPr="00D03141" w14:paraId="0FD86728" w14:textId="77777777" w:rsidTr="00B45250">
        <w:tc>
          <w:tcPr>
            <w:tcW w:w="1067" w:type="dxa"/>
            <w:shd w:val="clear" w:color="auto" w:fill="F3F3F3"/>
          </w:tcPr>
          <w:p w14:paraId="6730ADA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1</w:t>
            </w:r>
          </w:p>
        </w:tc>
        <w:tc>
          <w:tcPr>
            <w:tcW w:w="4261" w:type="dxa"/>
            <w:shd w:val="clear" w:color="auto" w:fill="auto"/>
          </w:tcPr>
          <w:p w14:paraId="5181B3DB" w14:textId="374CE0E0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  <w:r w:rsidR="00532315">
              <w:rPr>
                <w:rFonts w:ascii="Arial" w:hAnsi="Arial" w:cs="Arial"/>
                <w:sz w:val="20"/>
                <w:szCs w:val="20"/>
              </w:rPr>
              <w:br/>
            </w:r>
            <w:r w:rsidR="00532315">
              <w:rPr>
                <w:rFonts w:ascii="Arial" w:hAnsi="Arial" w:cs="Arial"/>
                <w:sz w:val="20"/>
                <w:szCs w:val="20"/>
              </w:rPr>
              <w:br/>
            </w:r>
            <w:r w:rsidR="00532315">
              <w:rPr>
                <w:rFonts w:ascii="Arial" w:hAnsi="Arial" w:cs="Arial"/>
                <w:sz w:val="20"/>
                <w:szCs w:val="20"/>
              </w:rPr>
              <w:br/>
            </w:r>
            <w:r w:rsidR="00532315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5372" w:type="dxa"/>
            <w:shd w:val="clear" w:color="auto" w:fill="auto"/>
          </w:tcPr>
          <w:p w14:paraId="77DDC58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76.5 </w:t>
            </w:r>
          </w:p>
        </w:tc>
        <w:tc>
          <w:tcPr>
            <w:tcW w:w="3600" w:type="dxa"/>
            <w:shd w:val="clear" w:color="auto" w:fill="auto"/>
          </w:tcPr>
          <w:p w14:paraId="11EEC3C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2E767C32" w14:textId="77777777" w:rsidTr="00B45250">
        <w:tc>
          <w:tcPr>
            <w:tcW w:w="1067" w:type="dxa"/>
            <w:shd w:val="clear" w:color="auto" w:fill="F3F3F3"/>
          </w:tcPr>
          <w:p w14:paraId="7BFA2B2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 licensed beds</w:t>
            </w:r>
          </w:p>
        </w:tc>
        <w:tc>
          <w:tcPr>
            <w:tcW w:w="4261" w:type="dxa"/>
            <w:shd w:val="clear" w:color="auto" w:fill="auto"/>
          </w:tcPr>
          <w:p w14:paraId="4756EEF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color w:val="0000FF"/>
                <w:sz w:val="20"/>
                <w:szCs w:val="20"/>
              </w:rPr>
              <w:t>Recovery Specialist</w:t>
            </w:r>
            <w:r w:rsidR="00B45250">
              <w:rPr>
                <w:rFonts w:ascii="Arial" w:hAnsi="Arial" w:cs="Arial"/>
                <w:b/>
                <w:color w:val="0000FF"/>
                <w:sz w:val="20"/>
                <w:szCs w:val="20"/>
              </w:rPr>
              <w:t>s</w:t>
            </w:r>
          </w:p>
          <w:p w14:paraId="6D19FAD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B972D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color w:val="993366"/>
                <w:sz w:val="18"/>
                <w:szCs w:val="18"/>
              </w:rPr>
            </w:pPr>
            <w:r w:rsidRPr="00D03141">
              <w:rPr>
                <w:rFonts w:ascii="Arial" w:hAnsi="Arial" w:cs="Arial"/>
                <w:b/>
                <w:color w:val="993366"/>
                <w:sz w:val="18"/>
                <w:szCs w:val="18"/>
              </w:rPr>
              <w:t>(h</w:t>
            </w:r>
            <w:r w:rsid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ours of </w:t>
            </w:r>
            <w:r w:rsidRPr="00D03141">
              <w:rPr>
                <w:rFonts w:ascii="Arial" w:hAnsi="Arial" w:cs="Arial"/>
                <w:b/>
                <w:color w:val="993366"/>
                <w:sz w:val="18"/>
                <w:szCs w:val="18"/>
              </w:rPr>
              <w:t>coverage per shift / 3 shifts daily / 7 days w</w:t>
            </w:r>
            <w:r w:rsidR="006B4C9C">
              <w:rPr>
                <w:rFonts w:ascii="Arial" w:hAnsi="Arial" w:cs="Arial"/>
                <w:b/>
                <w:color w:val="993366"/>
                <w:sz w:val="18"/>
                <w:szCs w:val="18"/>
              </w:rPr>
              <w:t>eek</w:t>
            </w:r>
            <w:r w:rsidRPr="00D03141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) </w:t>
            </w:r>
          </w:p>
        </w:tc>
        <w:tc>
          <w:tcPr>
            <w:tcW w:w="5372" w:type="dxa"/>
            <w:shd w:val="clear" w:color="auto" w:fill="auto"/>
          </w:tcPr>
          <w:p w14:paraId="1D77361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color w:val="0000FF"/>
                <w:sz w:val="20"/>
                <w:szCs w:val="20"/>
              </w:rPr>
              <w:t>Case Man</w:t>
            </w:r>
            <w:r w:rsidR="00B45250">
              <w:rPr>
                <w:rFonts w:ascii="Arial" w:hAnsi="Arial" w:cs="Arial"/>
                <w:b/>
                <w:color w:val="0000FF"/>
                <w:sz w:val="20"/>
                <w:szCs w:val="20"/>
              </w:rPr>
              <w:t>a</w:t>
            </w:r>
            <w:r w:rsidRPr="00D03141">
              <w:rPr>
                <w:rFonts w:ascii="Arial" w:hAnsi="Arial" w:cs="Arial"/>
                <w:b/>
                <w:color w:val="0000FF"/>
                <w:sz w:val="20"/>
                <w:szCs w:val="20"/>
              </w:rPr>
              <w:t>gers</w:t>
            </w:r>
          </w:p>
          <w:p w14:paraId="0163BD1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A5B05C8" w14:textId="77777777" w:rsidR="00940D46" w:rsidRPr="00B45250" w:rsidRDefault="00940D46" w:rsidP="00D03141">
            <w:pPr>
              <w:jc w:val="center"/>
              <w:rPr>
                <w:rFonts w:ascii="Arial" w:hAnsi="Arial" w:cs="Arial"/>
                <w:b/>
                <w:color w:val="993366"/>
                <w:sz w:val="18"/>
                <w:szCs w:val="18"/>
              </w:rPr>
            </w:pPr>
            <w:r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>(h</w:t>
            </w:r>
            <w:r w:rsidR="00B45250"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>ours</w:t>
            </w:r>
            <w:r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 daily over a </w:t>
            </w:r>
            <w:r w:rsidR="00FD73B9"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>12-hour</w:t>
            </w:r>
            <w:r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 span/ 7 days week)</w:t>
            </w:r>
          </w:p>
        </w:tc>
        <w:tc>
          <w:tcPr>
            <w:tcW w:w="3600" w:type="dxa"/>
            <w:shd w:val="clear" w:color="auto" w:fill="auto"/>
          </w:tcPr>
          <w:p w14:paraId="40F9BA5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color w:val="0000FF"/>
                <w:sz w:val="20"/>
                <w:szCs w:val="20"/>
              </w:rPr>
              <w:t>Nursing</w:t>
            </w:r>
          </w:p>
          <w:p w14:paraId="476ED4D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1E7A375" w14:textId="77777777" w:rsidR="00940D46" w:rsidRPr="00B45250" w:rsidRDefault="00940D46" w:rsidP="00D0314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>(h</w:t>
            </w:r>
            <w:r w:rsidR="00B45250"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>ours of</w:t>
            </w:r>
            <w:r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 coverage per shift</w:t>
            </w:r>
            <w:r w:rsidR="0083600F"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>/ 3</w:t>
            </w:r>
            <w:r w:rsidR="00B45250"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 xml:space="preserve"> </w:t>
            </w:r>
            <w:r w:rsidR="0083600F" w:rsidRPr="00B45250">
              <w:rPr>
                <w:rFonts w:ascii="Arial" w:hAnsi="Arial" w:cs="Arial"/>
                <w:b/>
                <w:color w:val="993366"/>
                <w:sz w:val="18"/>
                <w:szCs w:val="18"/>
              </w:rPr>
              <w:t>shifts daily/ 7 days week</w:t>
            </w:r>
            <w:r w:rsidRPr="00B45250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940D46" w:rsidRPr="00D03141" w14:paraId="7CBACEDB" w14:textId="77777777" w:rsidTr="00B45250">
        <w:tc>
          <w:tcPr>
            <w:tcW w:w="1067" w:type="dxa"/>
            <w:shd w:val="clear" w:color="auto" w:fill="F3F3F3"/>
          </w:tcPr>
          <w:p w14:paraId="128768F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2</w:t>
            </w:r>
          </w:p>
        </w:tc>
        <w:tc>
          <w:tcPr>
            <w:tcW w:w="4261" w:type="dxa"/>
            <w:shd w:val="clear" w:color="auto" w:fill="auto"/>
          </w:tcPr>
          <w:p w14:paraId="6FD21A8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6A4F93B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78.0 </w:t>
            </w:r>
          </w:p>
        </w:tc>
        <w:tc>
          <w:tcPr>
            <w:tcW w:w="3600" w:type="dxa"/>
            <w:shd w:val="clear" w:color="auto" w:fill="auto"/>
          </w:tcPr>
          <w:p w14:paraId="09E3A19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12EDDCFD" w14:textId="77777777" w:rsidTr="00B45250">
        <w:tc>
          <w:tcPr>
            <w:tcW w:w="1067" w:type="dxa"/>
            <w:shd w:val="clear" w:color="auto" w:fill="F3F3F3"/>
          </w:tcPr>
          <w:p w14:paraId="259E9FD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3</w:t>
            </w:r>
          </w:p>
        </w:tc>
        <w:tc>
          <w:tcPr>
            <w:tcW w:w="4261" w:type="dxa"/>
            <w:shd w:val="clear" w:color="auto" w:fill="auto"/>
          </w:tcPr>
          <w:p w14:paraId="5166034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5199437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79.5 </w:t>
            </w:r>
          </w:p>
        </w:tc>
        <w:tc>
          <w:tcPr>
            <w:tcW w:w="3600" w:type="dxa"/>
            <w:shd w:val="clear" w:color="auto" w:fill="auto"/>
          </w:tcPr>
          <w:p w14:paraId="7FBD0EC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7F6EF108" w14:textId="77777777" w:rsidTr="00B45250">
        <w:tc>
          <w:tcPr>
            <w:tcW w:w="1067" w:type="dxa"/>
            <w:shd w:val="clear" w:color="auto" w:fill="F3F3F3"/>
          </w:tcPr>
          <w:p w14:paraId="4A439BF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4</w:t>
            </w:r>
          </w:p>
        </w:tc>
        <w:tc>
          <w:tcPr>
            <w:tcW w:w="4261" w:type="dxa"/>
            <w:shd w:val="clear" w:color="auto" w:fill="auto"/>
          </w:tcPr>
          <w:p w14:paraId="1EC34C9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455D177D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1.0 </w:t>
            </w:r>
          </w:p>
        </w:tc>
        <w:tc>
          <w:tcPr>
            <w:tcW w:w="3600" w:type="dxa"/>
            <w:shd w:val="clear" w:color="auto" w:fill="auto"/>
          </w:tcPr>
          <w:p w14:paraId="1F5AF4D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4AB2E853" w14:textId="77777777" w:rsidTr="00B45250">
        <w:tc>
          <w:tcPr>
            <w:tcW w:w="1067" w:type="dxa"/>
            <w:shd w:val="clear" w:color="auto" w:fill="F3F3F3"/>
          </w:tcPr>
          <w:p w14:paraId="5E21AA7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5</w:t>
            </w:r>
          </w:p>
        </w:tc>
        <w:tc>
          <w:tcPr>
            <w:tcW w:w="4261" w:type="dxa"/>
            <w:shd w:val="clear" w:color="auto" w:fill="auto"/>
          </w:tcPr>
          <w:p w14:paraId="4C95095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0C95443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2.5 </w:t>
            </w:r>
          </w:p>
        </w:tc>
        <w:tc>
          <w:tcPr>
            <w:tcW w:w="3600" w:type="dxa"/>
            <w:shd w:val="clear" w:color="auto" w:fill="auto"/>
          </w:tcPr>
          <w:p w14:paraId="5566255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7675B88C" w14:textId="77777777" w:rsidTr="00B45250">
        <w:tc>
          <w:tcPr>
            <w:tcW w:w="1067" w:type="dxa"/>
            <w:shd w:val="clear" w:color="auto" w:fill="F3F3F3"/>
          </w:tcPr>
          <w:p w14:paraId="4C8785B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6</w:t>
            </w:r>
          </w:p>
        </w:tc>
        <w:tc>
          <w:tcPr>
            <w:tcW w:w="4261" w:type="dxa"/>
            <w:shd w:val="clear" w:color="auto" w:fill="auto"/>
          </w:tcPr>
          <w:p w14:paraId="0621242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4074DD3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4.0 </w:t>
            </w:r>
          </w:p>
        </w:tc>
        <w:tc>
          <w:tcPr>
            <w:tcW w:w="3600" w:type="dxa"/>
            <w:shd w:val="clear" w:color="auto" w:fill="auto"/>
          </w:tcPr>
          <w:p w14:paraId="5E58244E" w14:textId="77777777" w:rsidR="00940D46" w:rsidRPr="00D03141" w:rsidRDefault="00940D46" w:rsidP="00C154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940D46" w:rsidRPr="00D03141" w14:paraId="6B331023" w14:textId="77777777" w:rsidTr="00B45250">
        <w:tc>
          <w:tcPr>
            <w:tcW w:w="1067" w:type="dxa"/>
            <w:shd w:val="clear" w:color="auto" w:fill="F3F3F3"/>
          </w:tcPr>
          <w:p w14:paraId="1D35C88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7</w:t>
            </w:r>
          </w:p>
        </w:tc>
        <w:tc>
          <w:tcPr>
            <w:tcW w:w="4261" w:type="dxa"/>
            <w:shd w:val="clear" w:color="auto" w:fill="auto"/>
          </w:tcPr>
          <w:p w14:paraId="335990D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0E17819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5.5 </w:t>
            </w:r>
          </w:p>
        </w:tc>
        <w:tc>
          <w:tcPr>
            <w:tcW w:w="3600" w:type="dxa"/>
            <w:shd w:val="clear" w:color="auto" w:fill="auto"/>
          </w:tcPr>
          <w:p w14:paraId="36D3821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48641FFF" w14:textId="77777777" w:rsidTr="00B45250">
        <w:tc>
          <w:tcPr>
            <w:tcW w:w="1067" w:type="dxa"/>
            <w:shd w:val="clear" w:color="auto" w:fill="F3F3F3"/>
          </w:tcPr>
          <w:p w14:paraId="20FEEFC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8</w:t>
            </w:r>
          </w:p>
        </w:tc>
        <w:tc>
          <w:tcPr>
            <w:tcW w:w="4261" w:type="dxa"/>
            <w:shd w:val="clear" w:color="auto" w:fill="auto"/>
          </w:tcPr>
          <w:p w14:paraId="6F4054E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12068FBE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7.0 </w:t>
            </w:r>
          </w:p>
        </w:tc>
        <w:tc>
          <w:tcPr>
            <w:tcW w:w="3600" w:type="dxa"/>
            <w:shd w:val="clear" w:color="auto" w:fill="auto"/>
          </w:tcPr>
          <w:p w14:paraId="20C533E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2C3A25B4" w14:textId="77777777" w:rsidTr="00B45250">
        <w:tc>
          <w:tcPr>
            <w:tcW w:w="1067" w:type="dxa"/>
            <w:shd w:val="clear" w:color="auto" w:fill="F3F3F3"/>
          </w:tcPr>
          <w:p w14:paraId="442C4AA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59</w:t>
            </w:r>
          </w:p>
        </w:tc>
        <w:tc>
          <w:tcPr>
            <w:tcW w:w="4261" w:type="dxa"/>
            <w:shd w:val="clear" w:color="auto" w:fill="auto"/>
          </w:tcPr>
          <w:p w14:paraId="7238104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6BD45A9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88.5 </w:t>
            </w:r>
          </w:p>
        </w:tc>
        <w:tc>
          <w:tcPr>
            <w:tcW w:w="3600" w:type="dxa"/>
            <w:shd w:val="clear" w:color="auto" w:fill="auto"/>
          </w:tcPr>
          <w:p w14:paraId="4CA3352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613C4A35" w14:textId="77777777" w:rsidTr="00B45250">
        <w:tc>
          <w:tcPr>
            <w:tcW w:w="1067" w:type="dxa"/>
            <w:shd w:val="clear" w:color="auto" w:fill="F3F3F3"/>
          </w:tcPr>
          <w:p w14:paraId="4DC547C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3141">
              <w:rPr>
                <w:rFonts w:ascii="Arial" w:hAnsi="Arial" w:cs="Arial"/>
                <w:b/>
                <w:sz w:val="20"/>
                <w:szCs w:val="20"/>
              </w:rPr>
              <w:t>60</w:t>
            </w:r>
          </w:p>
        </w:tc>
        <w:tc>
          <w:tcPr>
            <w:tcW w:w="4261" w:type="dxa"/>
            <w:shd w:val="clear" w:color="auto" w:fill="auto"/>
          </w:tcPr>
          <w:p w14:paraId="245E7707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  <w:tc>
          <w:tcPr>
            <w:tcW w:w="5372" w:type="dxa"/>
            <w:shd w:val="clear" w:color="auto" w:fill="auto"/>
          </w:tcPr>
          <w:p w14:paraId="57091F0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90.0 </w:t>
            </w:r>
          </w:p>
        </w:tc>
        <w:tc>
          <w:tcPr>
            <w:tcW w:w="3600" w:type="dxa"/>
            <w:shd w:val="clear" w:color="auto" w:fill="auto"/>
          </w:tcPr>
          <w:p w14:paraId="13F96249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3141">
              <w:rPr>
                <w:rFonts w:ascii="Arial" w:hAnsi="Arial" w:cs="Arial"/>
                <w:sz w:val="20"/>
                <w:szCs w:val="20"/>
              </w:rPr>
              <w:t xml:space="preserve">32 </w:t>
            </w:r>
          </w:p>
        </w:tc>
      </w:tr>
      <w:tr w:rsidR="00940D46" w:rsidRPr="00D03141" w14:paraId="1B1737FB" w14:textId="77777777" w:rsidTr="00B45250">
        <w:tc>
          <w:tcPr>
            <w:tcW w:w="1067" w:type="dxa"/>
            <w:shd w:val="clear" w:color="auto" w:fill="F3F3F3"/>
          </w:tcPr>
          <w:p w14:paraId="60F7BC3A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1</w:t>
            </w:r>
          </w:p>
        </w:tc>
        <w:tc>
          <w:tcPr>
            <w:tcW w:w="4261" w:type="dxa"/>
            <w:shd w:val="clear" w:color="auto" w:fill="auto"/>
          </w:tcPr>
          <w:p w14:paraId="1AFCE94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72" w:type="dxa"/>
            <w:shd w:val="clear" w:color="auto" w:fill="auto"/>
          </w:tcPr>
          <w:p w14:paraId="738DBAA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1.5</w:t>
            </w:r>
          </w:p>
        </w:tc>
        <w:tc>
          <w:tcPr>
            <w:tcW w:w="3600" w:type="dxa"/>
            <w:shd w:val="clear" w:color="auto" w:fill="auto"/>
          </w:tcPr>
          <w:p w14:paraId="1F3DA608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940D46" w:rsidRPr="00D03141" w14:paraId="0C17F73E" w14:textId="77777777" w:rsidTr="00B45250">
        <w:tc>
          <w:tcPr>
            <w:tcW w:w="1067" w:type="dxa"/>
            <w:shd w:val="clear" w:color="auto" w:fill="F3F3F3"/>
          </w:tcPr>
          <w:p w14:paraId="64CB5F10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2</w:t>
            </w:r>
          </w:p>
        </w:tc>
        <w:tc>
          <w:tcPr>
            <w:tcW w:w="4261" w:type="dxa"/>
            <w:shd w:val="clear" w:color="auto" w:fill="auto"/>
          </w:tcPr>
          <w:p w14:paraId="690AE292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72" w:type="dxa"/>
            <w:shd w:val="clear" w:color="auto" w:fill="auto"/>
          </w:tcPr>
          <w:p w14:paraId="61A2DB3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3</w:t>
            </w:r>
          </w:p>
        </w:tc>
        <w:tc>
          <w:tcPr>
            <w:tcW w:w="3600" w:type="dxa"/>
            <w:shd w:val="clear" w:color="auto" w:fill="auto"/>
          </w:tcPr>
          <w:p w14:paraId="3FC1E26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940D46" w:rsidRPr="00D03141" w14:paraId="01B17D55" w14:textId="77777777" w:rsidTr="00B45250">
        <w:tc>
          <w:tcPr>
            <w:tcW w:w="1067" w:type="dxa"/>
            <w:shd w:val="clear" w:color="auto" w:fill="F3F3F3"/>
          </w:tcPr>
          <w:p w14:paraId="0E74CD3C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3</w:t>
            </w:r>
          </w:p>
        </w:tc>
        <w:tc>
          <w:tcPr>
            <w:tcW w:w="4261" w:type="dxa"/>
            <w:shd w:val="clear" w:color="auto" w:fill="auto"/>
          </w:tcPr>
          <w:p w14:paraId="31F223C1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72" w:type="dxa"/>
            <w:shd w:val="clear" w:color="auto" w:fill="auto"/>
          </w:tcPr>
          <w:p w14:paraId="31527C5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4.5</w:t>
            </w:r>
          </w:p>
        </w:tc>
        <w:tc>
          <w:tcPr>
            <w:tcW w:w="3600" w:type="dxa"/>
            <w:shd w:val="clear" w:color="auto" w:fill="auto"/>
          </w:tcPr>
          <w:p w14:paraId="44796F59" w14:textId="77777777" w:rsidR="00940D46" w:rsidRPr="00D03141" w:rsidRDefault="00940D46" w:rsidP="00C154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940D46" w:rsidRPr="00D03141" w14:paraId="4E374E78" w14:textId="77777777" w:rsidTr="00B45250">
        <w:tc>
          <w:tcPr>
            <w:tcW w:w="1067" w:type="dxa"/>
            <w:shd w:val="clear" w:color="auto" w:fill="F3F3F3"/>
          </w:tcPr>
          <w:p w14:paraId="1121CAB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4</w:t>
            </w:r>
          </w:p>
        </w:tc>
        <w:tc>
          <w:tcPr>
            <w:tcW w:w="4261" w:type="dxa"/>
            <w:shd w:val="clear" w:color="auto" w:fill="auto"/>
          </w:tcPr>
          <w:p w14:paraId="586BC2F3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72" w:type="dxa"/>
            <w:shd w:val="clear" w:color="auto" w:fill="auto"/>
          </w:tcPr>
          <w:p w14:paraId="3922D2A6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6</w:t>
            </w:r>
          </w:p>
        </w:tc>
        <w:tc>
          <w:tcPr>
            <w:tcW w:w="3600" w:type="dxa"/>
            <w:shd w:val="clear" w:color="auto" w:fill="auto"/>
          </w:tcPr>
          <w:p w14:paraId="07F7F324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940D46" w:rsidRPr="00D03141" w14:paraId="763C1CCB" w14:textId="77777777" w:rsidTr="00B45250">
        <w:tc>
          <w:tcPr>
            <w:tcW w:w="1067" w:type="dxa"/>
            <w:shd w:val="clear" w:color="auto" w:fill="F3F3F3"/>
          </w:tcPr>
          <w:p w14:paraId="3ACA39B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5</w:t>
            </w:r>
          </w:p>
        </w:tc>
        <w:tc>
          <w:tcPr>
            <w:tcW w:w="4261" w:type="dxa"/>
            <w:shd w:val="clear" w:color="auto" w:fill="auto"/>
          </w:tcPr>
          <w:p w14:paraId="7B161A4B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5372" w:type="dxa"/>
            <w:shd w:val="clear" w:color="auto" w:fill="auto"/>
          </w:tcPr>
          <w:p w14:paraId="19FB9B25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7.5</w:t>
            </w:r>
          </w:p>
        </w:tc>
        <w:tc>
          <w:tcPr>
            <w:tcW w:w="3600" w:type="dxa"/>
            <w:shd w:val="clear" w:color="auto" w:fill="auto"/>
          </w:tcPr>
          <w:p w14:paraId="647BA37F" w14:textId="77777777" w:rsidR="00940D46" w:rsidRPr="00D03141" w:rsidRDefault="00940D46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940D46" w:rsidRPr="00D03141" w14:paraId="4734BAC6" w14:textId="77777777" w:rsidTr="00B45250">
        <w:tc>
          <w:tcPr>
            <w:tcW w:w="1067" w:type="dxa"/>
            <w:shd w:val="clear" w:color="auto" w:fill="F3F3F3"/>
          </w:tcPr>
          <w:p w14:paraId="7B2999E5" w14:textId="77777777" w:rsidR="00940D46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6</w:t>
            </w:r>
          </w:p>
        </w:tc>
        <w:tc>
          <w:tcPr>
            <w:tcW w:w="4261" w:type="dxa"/>
            <w:shd w:val="clear" w:color="auto" w:fill="auto"/>
          </w:tcPr>
          <w:p w14:paraId="0601D3AA" w14:textId="77777777" w:rsidR="00940D46" w:rsidRDefault="006B4C9C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5372" w:type="dxa"/>
            <w:shd w:val="clear" w:color="auto" w:fill="auto"/>
          </w:tcPr>
          <w:p w14:paraId="0F21E2C6" w14:textId="77777777" w:rsidR="00940D46" w:rsidRDefault="000659F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9</w:t>
            </w:r>
          </w:p>
        </w:tc>
        <w:tc>
          <w:tcPr>
            <w:tcW w:w="3600" w:type="dxa"/>
            <w:shd w:val="clear" w:color="auto" w:fill="auto"/>
          </w:tcPr>
          <w:p w14:paraId="22057A62" w14:textId="77777777" w:rsidR="00940D46" w:rsidRDefault="002A04C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940D46" w:rsidRPr="00D03141" w14:paraId="24162569" w14:textId="77777777" w:rsidTr="00B45250">
        <w:tc>
          <w:tcPr>
            <w:tcW w:w="1067" w:type="dxa"/>
            <w:shd w:val="clear" w:color="auto" w:fill="F3F3F3"/>
          </w:tcPr>
          <w:p w14:paraId="4CEE081C" w14:textId="77777777" w:rsidR="00940D46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7</w:t>
            </w:r>
          </w:p>
        </w:tc>
        <w:tc>
          <w:tcPr>
            <w:tcW w:w="4261" w:type="dxa"/>
            <w:shd w:val="clear" w:color="auto" w:fill="auto"/>
          </w:tcPr>
          <w:p w14:paraId="62B9ED44" w14:textId="77777777" w:rsidR="00940D46" w:rsidRDefault="006B4C9C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5372" w:type="dxa"/>
            <w:shd w:val="clear" w:color="auto" w:fill="auto"/>
          </w:tcPr>
          <w:p w14:paraId="11D03467" w14:textId="77777777" w:rsidR="00940D46" w:rsidRDefault="000659F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.5</w:t>
            </w:r>
          </w:p>
        </w:tc>
        <w:tc>
          <w:tcPr>
            <w:tcW w:w="3600" w:type="dxa"/>
            <w:shd w:val="clear" w:color="auto" w:fill="auto"/>
          </w:tcPr>
          <w:p w14:paraId="7B772011" w14:textId="77777777" w:rsidR="00940D46" w:rsidRDefault="002A04C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940D46" w:rsidRPr="00D03141" w14:paraId="1B413334" w14:textId="77777777" w:rsidTr="00B45250">
        <w:tc>
          <w:tcPr>
            <w:tcW w:w="1067" w:type="dxa"/>
            <w:shd w:val="clear" w:color="auto" w:fill="F3F3F3"/>
          </w:tcPr>
          <w:p w14:paraId="00A60317" w14:textId="77777777" w:rsidR="00940D46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8</w:t>
            </w:r>
          </w:p>
        </w:tc>
        <w:tc>
          <w:tcPr>
            <w:tcW w:w="4261" w:type="dxa"/>
            <w:shd w:val="clear" w:color="auto" w:fill="auto"/>
          </w:tcPr>
          <w:p w14:paraId="7BD149F1" w14:textId="77777777" w:rsidR="00940D46" w:rsidRDefault="006B4C9C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5372" w:type="dxa"/>
            <w:shd w:val="clear" w:color="auto" w:fill="auto"/>
          </w:tcPr>
          <w:p w14:paraId="270E926C" w14:textId="77777777" w:rsidR="00940D46" w:rsidRDefault="000659F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2</w:t>
            </w:r>
          </w:p>
        </w:tc>
        <w:tc>
          <w:tcPr>
            <w:tcW w:w="3600" w:type="dxa"/>
            <w:shd w:val="clear" w:color="auto" w:fill="auto"/>
          </w:tcPr>
          <w:p w14:paraId="7513FF97" w14:textId="77777777" w:rsidR="00940D46" w:rsidRDefault="002A04C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940D46" w:rsidRPr="00D03141" w14:paraId="0355DBAF" w14:textId="77777777" w:rsidTr="00B45250">
        <w:tc>
          <w:tcPr>
            <w:tcW w:w="1067" w:type="dxa"/>
            <w:shd w:val="clear" w:color="auto" w:fill="F3F3F3"/>
          </w:tcPr>
          <w:p w14:paraId="2F56025F" w14:textId="77777777" w:rsidR="00940D46" w:rsidRDefault="00940D46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9</w:t>
            </w:r>
          </w:p>
        </w:tc>
        <w:tc>
          <w:tcPr>
            <w:tcW w:w="4261" w:type="dxa"/>
            <w:shd w:val="clear" w:color="auto" w:fill="auto"/>
          </w:tcPr>
          <w:p w14:paraId="11A5BDFF" w14:textId="77777777" w:rsidR="00940D46" w:rsidRDefault="006B4C9C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5372" w:type="dxa"/>
            <w:shd w:val="clear" w:color="auto" w:fill="auto"/>
          </w:tcPr>
          <w:p w14:paraId="1E769E0E" w14:textId="77777777" w:rsidR="00940D46" w:rsidRDefault="000659F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3.5</w:t>
            </w:r>
          </w:p>
        </w:tc>
        <w:tc>
          <w:tcPr>
            <w:tcW w:w="3600" w:type="dxa"/>
            <w:shd w:val="clear" w:color="auto" w:fill="auto"/>
          </w:tcPr>
          <w:p w14:paraId="479A3E53" w14:textId="77777777" w:rsidR="00940D46" w:rsidRDefault="002A04C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6B4C9C" w:rsidRPr="00D03141" w14:paraId="7380D08E" w14:textId="77777777" w:rsidTr="00B45250">
        <w:tc>
          <w:tcPr>
            <w:tcW w:w="1067" w:type="dxa"/>
            <w:shd w:val="clear" w:color="auto" w:fill="F3F3F3"/>
          </w:tcPr>
          <w:p w14:paraId="0FD980C6" w14:textId="77777777" w:rsidR="006B4C9C" w:rsidRDefault="006B4C9C" w:rsidP="00D03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0</w:t>
            </w:r>
          </w:p>
        </w:tc>
        <w:tc>
          <w:tcPr>
            <w:tcW w:w="4261" w:type="dxa"/>
            <w:shd w:val="clear" w:color="auto" w:fill="auto"/>
          </w:tcPr>
          <w:p w14:paraId="262DE840" w14:textId="77777777" w:rsidR="006B4C9C" w:rsidRDefault="006B4C9C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5372" w:type="dxa"/>
            <w:shd w:val="clear" w:color="auto" w:fill="auto"/>
          </w:tcPr>
          <w:p w14:paraId="4A339B31" w14:textId="77777777" w:rsidR="006B4C9C" w:rsidRDefault="000659F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3600" w:type="dxa"/>
            <w:shd w:val="clear" w:color="auto" w:fill="auto"/>
          </w:tcPr>
          <w:p w14:paraId="38D58CA1" w14:textId="77777777" w:rsidR="006B4C9C" w:rsidRDefault="002A04C8" w:rsidP="00D031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</w:tbl>
    <w:p w14:paraId="2FCDD026" w14:textId="77777777" w:rsidR="00A42976" w:rsidRDefault="00A42976" w:rsidP="0054383A">
      <w:pPr>
        <w:rPr>
          <w:rFonts w:ascii="Arial" w:hAnsi="Arial" w:cs="Arial"/>
          <w:sz w:val="22"/>
          <w:szCs w:val="22"/>
        </w:rPr>
      </w:pPr>
    </w:p>
    <w:p w14:paraId="05B6FF53" w14:textId="77777777" w:rsidR="00244F0E" w:rsidRDefault="00244F0E" w:rsidP="00244F0E">
      <w:pPr>
        <w:rPr>
          <w:rFonts w:ascii="Arial" w:hAnsi="Arial" w:cs="Arial"/>
          <w:sz w:val="18"/>
          <w:szCs w:val="18"/>
        </w:rPr>
      </w:pPr>
    </w:p>
    <w:p w14:paraId="586DCB7F" w14:textId="77777777" w:rsidR="00244F0E" w:rsidRDefault="00244F0E" w:rsidP="00244F0E">
      <w:pPr>
        <w:rPr>
          <w:rFonts w:ascii="Arial" w:hAnsi="Arial" w:cs="Arial"/>
          <w:sz w:val="18"/>
          <w:szCs w:val="18"/>
        </w:rPr>
      </w:pPr>
    </w:p>
    <w:p w14:paraId="0724B7C2" w14:textId="77777777" w:rsidR="009361D2" w:rsidRPr="00E335B5" w:rsidRDefault="009361D2" w:rsidP="009361D2">
      <w:pPr>
        <w:rPr>
          <w:rFonts w:ascii="Arial" w:hAnsi="Arial" w:cs="Arial"/>
          <w:color w:val="000080"/>
          <w:sz w:val="18"/>
          <w:szCs w:val="18"/>
        </w:rPr>
      </w:pPr>
      <w:r w:rsidRPr="00E335B5">
        <w:rPr>
          <w:rFonts w:ascii="Arial" w:hAnsi="Arial" w:cs="Arial"/>
          <w:color w:val="000080"/>
          <w:sz w:val="18"/>
          <w:szCs w:val="18"/>
        </w:rPr>
        <w:sym w:font="Wingdings 2" w:char="F097"/>
      </w:r>
      <w:r w:rsidRPr="00E335B5">
        <w:rPr>
          <w:rFonts w:ascii="Arial" w:hAnsi="Arial" w:cs="Arial"/>
          <w:color w:val="000080"/>
          <w:sz w:val="18"/>
          <w:szCs w:val="18"/>
        </w:rPr>
        <w:t xml:space="preserve"> Staffing ratios:</w:t>
      </w:r>
    </w:p>
    <w:p w14:paraId="26AA412E" w14:textId="77777777" w:rsidR="009361D2" w:rsidRPr="00E335B5" w:rsidRDefault="009361D2" w:rsidP="009361D2">
      <w:pPr>
        <w:rPr>
          <w:rFonts w:ascii="Arial" w:hAnsi="Arial" w:cs="Arial"/>
          <w:color w:val="000080"/>
          <w:sz w:val="18"/>
          <w:szCs w:val="18"/>
        </w:rPr>
      </w:pPr>
      <w:r w:rsidRPr="00E335B5">
        <w:rPr>
          <w:rFonts w:ascii="Arial" w:hAnsi="Arial" w:cs="Arial"/>
          <w:color w:val="000080"/>
          <w:sz w:val="18"/>
          <w:szCs w:val="18"/>
        </w:rPr>
        <w:tab/>
        <w:t xml:space="preserve">Recovery Specialists </w:t>
      </w:r>
      <w:r w:rsidR="00D77DC6">
        <w:rPr>
          <w:rFonts w:ascii="Arial" w:hAnsi="Arial" w:cs="Arial"/>
          <w:color w:val="000080"/>
          <w:sz w:val="18"/>
          <w:szCs w:val="18"/>
        </w:rPr>
        <w:t xml:space="preserve">(RS) </w:t>
      </w:r>
      <w:r w:rsidRPr="00E335B5">
        <w:rPr>
          <w:rFonts w:ascii="Arial" w:hAnsi="Arial" w:cs="Arial"/>
          <w:color w:val="000080"/>
          <w:sz w:val="18"/>
          <w:szCs w:val="18"/>
        </w:rPr>
        <w:t xml:space="preserve">– 1:16 per shift </w:t>
      </w:r>
      <w:r w:rsidRPr="00E335B5">
        <w:rPr>
          <w:rFonts w:ascii="Arial" w:hAnsi="Arial" w:cs="Arial"/>
          <w:color w:val="000080"/>
          <w:sz w:val="18"/>
          <w:szCs w:val="18"/>
        </w:rPr>
        <w:tab/>
        <w:t>Case Managers</w:t>
      </w:r>
      <w:r w:rsidR="00D77DC6">
        <w:rPr>
          <w:rFonts w:ascii="Arial" w:hAnsi="Arial" w:cs="Arial"/>
          <w:color w:val="000080"/>
          <w:sz w:val="18"/>
          <w:szCs w:val="18"/>
        </w:rPr>
        <w:t xml:space="preserve"> (CM)</w:t>
      </w:r>
      <w:r w:rsidRPr="00E335B5">
        <w:rPr>
          <w:rFonts w:ascii="Arial" w:hAnsi="Arial" w:cs="Arial"/>
          <w:color w:val="000080"/>
          <w:sz w:val="18"/>
          <w:szCs w:val="18"/>
        </w:rPr>
        <w:t xml:space="preserve"> – 1:8 per 12 hours  </w:t>
      </w:r>
      <w:r w:rsidRPr="00E335B5">
        <w:rPr>
          <w:rFonts w:ascii="Arial" w:hAnsi="Arial" w:cs="Arial"/>
          <w:color w:val="000080"/>
          <w:sz w:val="18"/>
          <w:szCs w:val="18"/>
        </w:rPr>
        <w:tab/>
        <w:t>Nurse – 1:16 per shift</w:t>
      </w:r>
    </w:p>
    <w:p w14:paraId="6C9341EC" w14:textId="77777777" w:rsidR="00244F0E" w:rsidRDefault="00244F0E" w:rsidP="00244F0E">
      <w:pPr>
        <w:rPr>
          <w:rFonts w:ascii="Arial" w:hAnsi="Arial" w:cs="Arial"/>
          <w:sz w:val="18"/>
          <w:szCs w:val="18"/>
        </w:rPr>
      </w:pPr>
    </w:p>
    <w:p w14:paraId="6854EE1F" w14:textId="77777777" w:rsidR="00D77DC6" w:rsidRPr="00E335B5" w:rsidRDefault="00D77DC6" w:rsidP="00D77DC6">
      <w:pPr>
        <w:rPr>
          <w:rFonts w:ascii="Arial" w:hAnsi="Arial" w:cs="Arial"/>
          <w:color w:val="000080"/>
          <w:sz w:val="18"/>
          <w:szCs w:val="18"/>
        </w:rPr>
      </w:pPr>
      <w:r w:rsidRPr="00E335B5">
        <w:rPr>
          <w:rFonts w:ascii="Arial" w:hAnsi="Arial" w:cs="Arial"/>
          <w:color w:val="000080"/>
          <w:sz w:val="18"/>
          <w:szCs w:val="18"/>
        </w:rPr>
        <w:sym w:font="Wingdings 2" w:char="F097"/>
      </w:r>
      <w:r w:rsidRPr="00E335B5">
        <w:rPr>
          <w:rFonts w:ascii="Arial" w:hAnsi="Arial" w:cs="Arial"/>
          <w:color w:val="000080"/>
          <w:sz w:val="18"/>
          <w:szCs w:val="18"/>
        </w:rPr>
        <w:t xml:space="preserve"> These staffing ratios are </w:t>
      </w:r>
      <w:r w:rsidRPr="00E335B5">
        <w:rPr>
          <w:rStyle w:val="Emphasis"/>
          <w:rFonts w:ascii="Arial" w:hAnsi="Arial" w:cs="Arial"/>
          <w:color w:val="000080"/>
          <w:sz w:val="18"/>
          <w:szCs w:val="18"/>
        </w:rPr>
        <w:t>minimums</w:t>
      </w:r>
      <w:r w:rsidRPr="00E335B5">
        <w:rPr>
          <w:rFonts w:ascii="Arial" w:hAnsi="Arial" w:cs="Arial"/>
          <w:color w:val="000080"/>
          <w:sz w:val="18"/>
          <w:szCs w:val="18"/>
        </w:rPr>
        <w:t xml:space="preserve"> that should be adjusted upward according to assessed acuity</w:t>
      </w:r>
      <w:r>
        <w:rPr>
          <w:rFonts w:ascii="Arial" w:hAnsi="Arial" w:cs="Arial"/>
          <w:color w:val="000080"/>
          <w:sz w:val="18"/>
          <w:szCs w:val="18"/>
        </w:rPr>
        <w:t xml:space="preserve"> of the patient mix</w:t>
      </w:r>
      <w:r w:rsidRPr="00E335B5">
        <w:rPr>
          <w:rFonts w:ascii="Arial" w:hAnsi="Arial" w:cs="Arial"/>
          <w:color w:val="000080"/>
          <w:sz w:val="18"/>
          <w:szCs w:val="18"/>
        </w:rPr>
        <w:t>.</w:t>
      </w:r>
    </w:p>
    <w:p w14:paraId="1D4010FA" w14:textId="77777777" w:rsidR="00955759" w:rsidRDefault="00955759" w:rsidP="00244F0E">
      <w:pPr>
        <w:rPr>
          <w:rFonts w:ascii="Arial" w:hAnsi="Arial" w:cs="Arial"/>
          <w:color w:val="000080"/>
          <w:sz w:val="18"/>
          <w:szCs w:val="18"/>
        </w:rPr>
      </w:pPr>
    </w:p>
    <w:p w14:paraId="3DD80802" w14:textId="77777777" w:rsidR="00955759" w:rsidRDefault="00955759" w:rsidP="00244F0E">
      <w:pPr>
        <w:rPr>
          <w:rFonts w:ascii="Arial" w:hAnsi="Arial" w:cs="Arial"/>
          <w:color w:val="000080"/>
          <w:sz w:val="18"/>
          <w:szCs w:val="18"/>
        </w:rPr>
      </w:pPr>
      <w:r>
        <w:rPr>
          <w:rFonts w:ascii="Arial" w:hAnsi="Arial" w:cs="Arial"/>
          <w:color w:val="000080"/>
          <w:sz w:val="18"/>
          <w:szCs w:val="18"/>
        </w:rPr>
        <w:sym w:font="Wingdings 2" w:char="F0A1"/>
      </w:r>
      <w:r>
        <w:rPr>
          <w:rFonts w:ascii="Arial" w:hAnsi="Arial" w:cs="Arial"/>
          <w:color w:val="000080"/>
          <w:sz w:val="18"/>
          <w:szCs w:val="18"/>
        </w:rPr>
        <w:t xml:space="preserve"> </w:t>
      </w:r>
      <w:r w:rsidR="00B31DB6">
        <w:rPr>
          <w:rFonts w:ascii="Arial" w:hAnsi="Arial" w:cs="Arial"/>
          <w:color w:val="000080"/>
          <w:sz w:val="18"/>
          <w:szCs w:val="18"/>
        </w:rPr>
        <w:t xml:space="preserve">At least two CM are to </w:t>
      </w:r>
      <w:r>
        <w:rPr>
          <w:rFonts w:ascii="Arial" w:hAnsi="Arial" w:cs="Arial"/>
          <w:color w:val="000080"/>
          <w:sz w:val="18"/>
          <w:szCs w:val="18"/>
        </w:rPr>
        <w:t xml:space="preserve">be </w:t>
      </w:r>
      <w:r w:rsidR="00B31DB6">
        <w:rPr>
          <w:rFonts w:ascii="Arial" w:hAnsi="Arial" w:cs="Arial"/>
          <w:color w:val="000080"/>
          <w:sz w:val="18"/>
          <w:szCs w:val="18"/>
        </w:rPr>
        <w:t xml:space="preserve">on-site over a daily minimum </w:t>
      </w:r>
      <w:r w:rsidR="00FD73B9">
        <w:rPr>
          <w:rFonts w:ascii="Arial" w:hAnsi="Arial" w:cs="Arial"/>
          <w:color w:val="000080"/>
          <w:sz w:val="18"/>
          <w:szCs w:val="18"/>
        </w:rPr>
        <w:t>12-hour</w:t>
      </w:r>
      <w:r w:rsidR="00B31DB6">
        <w:rPr>
          <w:rFonts w:ascii="Arial" w:hAnsi="Arial" w:cs="Arial"/>
          <w:color w:val="000080"/>
          <w:sz w:val="18"/>
          <w:szCs w:val="18"/>
        </w:rPr>
        <w:t xml:space="preserve"> span</w:t>
      </w:r>
      <w:r w:rsidR="00BD0A8F">
        <w:rPr>
          <w:rFonts w:ascii="Arial" w:hAnsi="Arial" w:cs="Arial"/>
          <w:color w:val="000080"/>
          <w:sz w:val="18"/>
          <w:szCs w:val="18"/>
        </w:rPr>
        <w:t xml:space="preserve">; 7 days a week. </w:t>
      </w:r>
      <w:r>
        <w:rPr>
          <w:rFonts w:ascii="Arial" w:hAnsi="Arial" w:cs="Arial"/>
          <w:color w:val="000080"/>
          <w:sz w:val="18"/>
          <w:szCs w:val="18"/>
        </w:rPr>
        <w:t>CM positions are pro-rated by the number of beds.</w:t>
      </w:r>
    </w:p>
    <w:p w14:paraId="23B80F9E" w14:textId="77777777" w:rsidR="00955759" w:rsidRDefault="00955759" w:rsidP="00244F0E">
      <w:pPr>
        <w:rPr>
          <w:rFonts w:ascii="Arial" w:hAnsi="Arial" w:cs="Arial"/>
          <w:color w:val="000080"/>
          <w:sz w:val="18"/>
          <w:szCs w:val="18"/>
        </w:rPr>
      </w:pPr>
    </w:p>
    <w:p w14:paraId="673BE089" w14:textId="77777777" w:rsidR="00EC1666" w:rsidRDefault="00955759" w:rsidP="00244F0E">
      <w:pPr>
        <w:rPr>
          <w:rFonts w:ascii="Arial" w:hAnsi="Arial" w:cs="Arial"/>
          <w:color w:val="000080"/>
          <w:sz w:val="18"/>
          <w:szCs w:val="18"/>
        </w:rPr>
      </w:pPr>
      <w:r>
        <w:rPr>
          <w:rFonts w:ascii="Arial" w:hAnsi="Arial" w:cs="Arial"/>
          <w:color w:val="000080"/>
          <w:sz w:val="18"/>
          <w:szCs w:val="18"/>
        </w:rPr>
        <w:sym w:font="Wingdings 2" w:char="F0A1"/>
      </w:r>
      <w:r>
        <w:rPr>
          <w:rFonts w:ascii="Arial" w:hAnsi="Arial" w:cs="Arial"/>
          <w:color w:val="000080"/>
          <w:sz w:val="18"/>
          <w:szCs w:val="18"/>
        </w:rPr>
        <w:t xml:space="preserve"> </w:t>
      </w:r>
      <w:r w:rsidR="00B31DB6">
        <w:rPr>
          <w:rFonts w:ascii="Arial" w:hAnsi="Arial" w:cs="Arial"/>
          <w:color w:val="000080"/>
          <w:sz w:val="18"/>
          <w:szCs w:val="18"/>
        </w:rPr>
        <w:t xml:space="preserve">Nursing coverage must be a minimum of 16 </w:t>
      </w:r>
      <w:proofErr w:type="spellStart"/>
      <w:r w:rsidR="00B31DB6">
        <w:rPr>
          <w:rFonts w:ascii="Arial" w:hAnsi="Arial" w:cs="Arial"/>
          <w:color w:val="000080"/>
          <w:sz w:val="18"/>
          <w:szCs w:val="18"/>
        </w:rPr>
        <w:t>hrs</w:t>
      </w:r>
      <w:proofErr w:type="spellEnd"/>
      <w:r w:rsidR="00B31DB6">
        <w:rPr>
          <w:rFonts w:ascii="Arial" w:hAnsi="Arial" w:cs="Arial"/>
          <w:color w:val="000080"/>
          <w:sz w:val="18"/>
          <w:szCs w:val="18"/>
        </w:rPr>
        <w:t xml:space="preserve"> per shift, three</w:t>
      </w:r>
      <w:r>
        <w:rPr>
          <w:rFonts w:ascii="Arial" w:hAnsi="Arial" w:cs="Arial"/>
          <w:color w:val="000080"/>
          <w:sz w:val="18"/>
          <w:szCs w:val="18"/>
        </w:rPr>
        <w:t xml:space="preserve"> (3) </w:t>
      </w:r>
      <w:r w:rsidR="00B31DB6">
        <w:rPr>
          <w:rFonts w:ascii="Arial" w:hAnsi="Arial" w:cs="Arial"/>
          <w:color w:val="000080"/>
          <w:sz w:val="18"/>
          <w:szCs w:val="18"/>
        </w:rPr>
        <w:t>shifts daily, seven</w:t>
      </w:r>
      <w:r>
        <w:rPr>
          <w:rFonts w:ascii="Arial" w:hAnsi="Arial" w:cs="Arial"/>
          <w:color w:val="000080"/>
          <w:sz w:val="18"/>
          <w:szCs w:val="18"/>
        </w:rPr>
        <w:t xml:space="preserve"> (7)</w:t>
      </w:r>
      <w:r w:rsidR="00B31DB6">
        <w:rPr>
          <w:rFonts w:ascii="Arial" w:hAnsi="Arial" w:cs="Arial"/>
          <w:color w:val="000080"/>
          <w:sz w:val="18"/>
          <w:szCs w:val="18"/>
        </w:rPr>
        <w:t xml:space="preserve"> days week</w:t>
      </w:r>
    </w:p>
    <w:p w14:paraId="7F21D430" w14:textId="77777777" w:rsidR="00244F0E" w:rsidRPr="00E335B5" w:rsidRDefault="00955759" w:rsidP="00244F0E">
      <w:pPr>
        <w:rPr>
          <w:rFonts w:ascii="Arial" w:hAnsi="Arial" w:cs="Arial"/>
          <w:color w:val="000080"/>
          <w:sz w:val="18"/>
          <w:szCs w:val="18"/>
        </w:rPr>
      </w:pPr>
      <w:r>
        <w:rPr>
          <w:rFonts w:ascii="Arial" w:hAnsi="Arial" w:cs="Arial"/>
          <w:color w:val="000080"/>
          <w:sz w:val="18"/>
          <w:szCs w:val="18"/>
        </w:rPr>
        <w:tab/>
      </w:r>
    </w:p>
    <w:p w14:paraId="4FD62F45" w14:textId="77777777" w:rsidR="00244F0E" w:rsidRPr="00E335B5" w:rsidRDefault="00B31DB6" w:rsidP="00244F0E">
      <w:pPr>
        <w:rPr>
          <w:rFonts w:ascii="Arial" w:hAnsi="Arial" w:cs="Arial"/>
          <w:color w:val="000080"/>
          <w:sz w:val="18"/>
          <w:szCs w:val="18"/>
        </w:rPr>
      </w:pPr>
      <w:r w:rsidRPr="00E335B5">
        <w:rPr>
          <w:rFonts w:ascii="Arial" w:hAnsi="Arial" w:cs="Arial"/>
          <w:color w:val="000080"/>
          <w:sz w:val="18"/>
          <w:szCs w:val="18"/>
        </w:rPr>
        <w:sym w:font="Wingdings 2" w:char="F097"/>
      </w:r>
      <w:r>
        <w:rPr>
          <w:rFonts w:ascii="Arial" w:hAnsi="Arial" w:cs="Arial"/>
          <w:color w:val="000080"/>
          <w:sz w:val="18"/>
          <w:szCs w:val="18"/>
        </w:rPr>
        <w:t xml:space="preserve"> Shifts are to be considered in the context of day, evening, and night</w:t>
      </w:r>
      <w:r w:rsidR="00B51933">
        <w:rPr>
          <w:rFonts w:ascii="Arial" w:hAnsi="Arial" w:cs="Arial"/>
          <w:color w:val="000080"/>
          <w:sz w:val="18"/>
          <w:szCs w:val="18"/>
        </w:rPr>
        <w:t>.</w:t>
      </w:r>
    </w:p>
    <w:p w14:paraId="66E05164" w14:textId="77777777" w:rsidR="00970FE1" w:rsidRPr="00E335B5" w:rsidRDefault="00970FE1" w:rsidP="00A42976">
      <w:pPr>
        <w:rPr>
          <w:rFonts w:ascii="Arial" w:hAnsi="Arial" w:cs="Arial"/>
          <w:color w:val="000080"/>
          <w:sz w:val="20"/>
          <w:szCs w:val="20"/>
        </w:rPr>
      </w:pPr>
    </w:p>
    <w:p w14:paraId="469F55AD" w14:textId="77777777" w:rsidR="00F42B44" w:rsidRPr="00E335B5" w:rsidRDefault="00073782" w:rsidP="00F42B44">
      <w:pPr>
        <w:rPr>
          <w:rFonts w:ascii="Arial" w:hAnsi="Arial" w:cs="Arial"/>
          <w:color w:val="000080"/>
          <w:sz w:val="18"/>
          <w:szCs w:val="18"/>
        </w:rPr>
      </w:pPr>
      <w:r w:rsidRPr="00E335B5">
        <w:rPr>
          <w:rFonts w:ascii="Arial" w:hAnsi="Arial" w:cs="Arial"/>
          <w:color w:val="000080"/>
          <w:sz w:val="18"/>
          <w:szCs w:val="18"/>
        </w:rPr>
        <w:sym w:font="Wingdings 2" w:char="F097"/>
      </w:r>
      <w:r w:rsidRPr="00E335B5">
        <w:rPr>
          <w:rFonts w:ascii="Arial" w:hAnsi="Arial" w:cs="Arial"/>
          <w:color w:val="000080"/>
          <w:sz w:val="18"/>
          <w:szCs w:val="18"/>
        </w:rPr>
        <w:t xml:space="preserve"> </w:t>
      </w:r>
      <w:r w:rsidR="004724E7">
        <w:rPr>
          <w:rFonts w:ascii="Arial" w:hAnsi="Arial" w:cs="Arial"/>
          <w:color w:val="000080"/>
          <w:sz w:val="18"/>
          <w:szCs w:val="18"/>
        </w:rPr>
        <w:t xml:space="preserve">All </w:t>
      </w:r>
      <w:r w:rsidR="00244F0E" w:rsidRPr="00E335B5">
        <w:rPr>
          <w:rFonts w:ascii="Arial" w:hAnsi="Arial" w:cs="Arial"/>
          <w:color w:val="000080"/>
          <w:sz w:val="18"/>
          <w:szCs w:val="18"/>
        </w:rPr>
        <w:t>Nursing</w:t>
      </w:r>
      <w:r w:rsidRPr="00E335B5">
        <w:rPr>
          <w:rFonts w:ascii="Arial" w:hAnsi="Arial" w:cs="Arial"/>
          <w:color w:val="000080"/>
          <w:sz w:val="18"/>
          <w:szCs w:val="18"/>
        </w:rPr>
        <w:t xml:space="preserve"> </w:t>
      </w:r>
      <w:r w:rsidR="00DB1981">
        <w:rPr>
          <w:rFonts w:ascii="Arial" w:hAnsi="Arial" w:cs="Arial"/>
          <w:color w:val="000080"/>
          <w:sz w:val="18"/>
          <w:szCs w:val="18"/>
        </w:rPr>
        <w:t xml:space="preserve">day and evening </w:t>
      </w:r>
      <w:r w:rsidRPr="00E335B5">
        <w:rPr>
          <w:rFonts w:ascii="Arial" w:hAnsi="Arial" w:cs="Arial"/>
          <w:color w:val="000080"/>
          <w:sz w:val="18"/>
          <w:szCs w:val="18"/>
        </w:rPr>
        <w:t xml:space="preserve">shifts must have a least </w:t>
      </w:r>
      <w:r w:rsidR="00244F0E" w:rsidRPr="00E335B5">
        <w:rPr>
          <w:rFonts w:ascii="Arial" w:hAnsi="Arial" w:cs="Arial"/>
          <w:color w:val="000080"/>
          <w:sz w:val="18"/>
          <w:szCs w:val="18"/>
        </w:rPr>
        <w:t xml:space="preserve">one </w:t>
      </w:r>
      <w:r w:rsidRPr="00E335B5">
        <w:rPr>
          <w:rFonts w:ascii="Arial" w:hAnsi="Arial" w:cs="Arial"/>
          <w:color w:val="000080"/>
          <w:sz w:val="18"/>
          <w:szCs w:val="18"/>
        </w:rPr>
        <w:t>RN on duty</w:t>
      </w:r>
    </w:p>
    <w:p w14:paraId="69A69A59" w14:textId="77777777" w:rsidR="002E48CD" w:rsidRPr="00E335B5" w:rsidRDefault="002E48CD" w:rsidP="00A42976">
      <w:pPr>
        <w:rPr>
          <w:rFonts w:ascii="Arial" w:hAnsi="Arial" w:cs="Arial"/>
          <w:color w:val="000080"/>
          <w:sz w:val="18"/>
          <w:szCs w:val="18"/>
        </w:rPr>
      </w:pPr>
    </w:p>
    <w:p w14:paraId="377C33A1" w14:textId="77777777" w:rsidR="00F42B44" w:rsidRDefault="002E48CD" w:rsidP="00F42B44">
      <w:pPr>
        <w:rPr>
          <w:rFonts w:ascii="Arial" w:hAnsi="Arial" w:cs="Arial"/>
          <w:color w:val="000080"/>
          <w:sz w:val="18"/>
          <w:szCs w:val="18"/>
        </w:rPr>
      </w:pPr>
      <w:r w:rsidRPr="00E335B5">
        <w:rPr>
          <w:rFonts w:ascii="Arial" w:hAnsi="Arial" w:cs="Arial"/>
          <w:color w:val="000080"/>
          <w:sz w:val="18"/>
          <w:szCs w:val="18"/>
        </w:rPr>
        <w:sym w:font="Wingdings 2" w:char="F097"/>
      </w:r>
      <w:r w:rsidRPr="00E335B5">
        <w:rPr>
          <w:rFonts w:ascii="Arial" w:hAnsi="Arial" w:cs="Arial"/>
          <w:color w:val="000080"/>
          <w:sz w:val="18"/>
          <w:szCs w:val="18"/>
        </w:rPr>
        <w:t xml:space="preserve"> All </w:t>
      </w:r>
      <w:r w:rsidR="00AB76C4" w:rsidRPr="00E335B5">
        <w:rPr>
          <w:rFonts w:ascii="Arial" w:hAnsi="Arial" w:cs="Arial"/>
          <w:color w:val="000080"/>
          <w:sz w:val="18"/>
          <w:szCs w:val="18"/>
        </w:rPr>
        <w:t>programs</w:t>
      </w:r>
      <w:r w:rsidRPr="00E335B5">
        <w:rPr>
          <w:rFonts w:ascii="Arial" w:hAnsi="Arial" w:cs="Arial"/>
          <w:color w:val="000080"/>
          <w:sz w:val="18"/>
          <w:szCs w:val="18"/>
        </w:rPr>
        <w:t xml:space="preserve"> must have at least two individuals on </w:t>
      </w:r>
      <w:r w:rsidR="002C0EC6" w:rsidRPr="00E335B5">
        <w:rPr>
          <w:rFonts w:ascii="Arial" w:hAnsi="Arial" w:cs="Arial"/>
          <w:color w:val="000080"/>
          <w:sz w:val="18"/>
          <w:szCs w:val="18"/>
        </w:rPr>
        <w:t xml:space="preserve">duty </w:t>
      </w:r>
      <w:r w:rsidR="00AB76C4" w:rsidRPr="00E335B5">
        <w:rPr>
          <w:rFonts w:ascii="Arial" w:hAnsi="Arial" w:cs="Arial"/>
          <w:color w:val="000080"/>
          <w:sz w:val="18"/>
          <w:szCs w:val="18"/>
        </w:rPr>
        <w:t xml:space="preserve">at all times that </w:t>
      </w:r>
      <w:r w:rsidRPr="00E335B5">
        <w:rPr>
          <w:rFonts w:ascii="Arial" w:hAnsi="Arial" w:cs="Arial"/>
          <w:color w:val="000080"/>
          <w:sz w:val="18"/>
          <w:szCs w:val="18"/>
        </w:rPr>
        <w:t>are CPR certified</w:t>
      </w:r>
      <w:r w:rsidR="00AB76C4" w:rsidRPr="00E335B5">
        <w:rPr>
          <w:rFonts w:ascii="Arial" w:hAnsi="Arial" w:cs="Arial"/>
          <w:color w:val="000080"/>
          <w:sz w:val="18"/>
          <w:szCs w:val="18"/>
        </w:rPr>
        <w:t>.</w:t>
      </w:r>
    </w:p>
    <w:p w14:paraId="32D58586" w14:textId="77777777" w:rsidR="00F42B44" w:rsidRDefault="00F42B44" w:rsidP="00A42976">
      <w:pPr>
        <w:rPr>
          <w:rFonts w:ascii="Arial" w:hAnsi="Arial" w:cs="Arial"/>
          <w:color w:val="000080"/>
          <w:sz w:val="18"/>
          <w:szCs w:val="18"/>
        </w:rPr>
      </w:pPr>
    </w:p>
    <w:p w14:paraId="44703DF2" w14:textId="77777777" w:rsidR="00F42B44" w:rsidRPr="00E335B5" w:rsidRDefault="00F42B44" w:rsidP="00A42976">
      <w:pPr>
        <w:rPr>
          <w:rFonts w:ascii="Arial" w:hAnsi="Arial" w:cs="Arial"/>
          <w:color w:val="000080"/>
          <w:sz w:val="18"/>
          <w:szCs w:val="18"/>
        </w:rPr>
      </w:pPr>
    </w:p>
    <w:p w14:paraId="210545B5" w14:textId="77777777" w:rsidR="00244F0E" w:rsidRPr="00E335B5" w:rsidRDefault="00244F0E" w:rsidP="00244F0E">
      <w:pPr>
        <w:rPr>
          <w:rFonts w:ascii="Arial" w:hAnsi="Arial" w:cs="Arial"/>
          <w:color w:val="000080"/>
          <w:sz w:val="18"/>
          <w:szCs w:val="18"/>
        </w:rPr>
      </w:pPr>
    </w:p>
    <w:p w14:paraId="624FED98" w14:textId="77777777" w:rsidR="00970FE1" w:rsidRPr="0082779B" w:rsidRDefault="00970FE1" w:rsidP="00A42976">
      <w:pPr>
        <w:rPr>
          <w:rFonts w:ascii="Arial" w:hAnsi="Arial" w:cs="Arial"/>
          <w:sz w:val="18"/>
          <w:szCs w:val="18"/>
        </w:rPr>
      </w:pPr>
    </w:p>
    <w:p w14:paraId="2F5ACCF1" w14:textId="77777777" w:rsidR="00244F0E" w:rsidRDefault="0082779B" w:rsidP="00A4297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49750288" w14:textId="77777777" w:rsidR="00B13525" w:rsidRPr="00244F0E" w:rsidRDefault="00244F0E" w:rsidP="00A42976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8"/>
          <w:szCs w:val="18"/>
        </w:rPr>
        <w:tab/>
      </w:r>
      <w:r w:rsidR="00B13525" w:rsidRPr="00244F0E">
        <w:rPr>
          <w:rFonts w:ascii="Arial" w:hAnsi="Arial" w:cs="Arial"/>
          <w:sz w:val="16"/>
          <w:szCs w:val="16"/>
        </w:rPr>
        <w:t xml:space="preserve"> </w:t>
      </w:r>
    </w:p>
    <w:p w14:paraId="28EEF21A" w14:textId="77777777" w:rsidR="00B13525" w:rsidRDefault="00B13525" w:rsidP="00A42976">
      <w:pPr>
        <w:rPr>
          <w:rFonts w:ascii="Arial" w:hAnsi="Arial" w:cs="Arial"/>
          <w:sz w:val="20"/>
          <w:szCs w:val="20"/>
        </w:rPr>
      </w:pPr>
    </w:p>
    <w:p w14:paraId="71CA88FD" w14:textId="77777777" w:rsidR="00B13525" w:rsidRPr="00E07F2D" w:rsidRDefault="00B13525" w:rsidP="00A42976">
      <w:pPr>
        <w:rPr>
          <w:rFonts w:ascii="Arial" w:hAnsi="Arial" w:cs="Arial"/>
          <w:sz w:val="20"/>
          <w:szCs w:val="20"/>
        </w:rPr>
      </w:pPr>
    </w:p>
    <w:p w14:paraId="01F63EEF" w14:textId="77777777" w:rsidR="00A42976" w:rsidRPr="00A42976" w:rsidRDefault="00A42976" w:rsidP="00A42976">
      <w:pPr>
        <w:rPr>
          <w:rFonts w:ascii="Arial" w:hAnsi="Arial" w:cs="Arial"/>
          <w:sz w:val="22"/>
          <w:szCs w:val="22"/>
        </w:rPr>
      </w:pPr>
    </w:p>
    <w:sectPr w:rsidR="00A42976" w:rsidRPr="00A42976" w:rsidSect="0054383A">
      <w:pgSz w:w="15840" w:h="12240" w:orient="landscape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D1217"/>
    <w:multiLevelType w:val="hybridMultilevel"/>
    <w:tmpl w:val="77F4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328FC"/>
    <w:multiLevelType w:val="hybridMultilevel"/>
    <w:tmpl w:val="FE80F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910706">
    <w:abstractNumId w:val="0"/>
  </w:num>
  <w:num w:numId="2" w16cid:durableId="3679192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sDQ2MTM3MjY2MzBT0lEKTi0uzszPAykwrAUAR5e2EywAAAA="/>
  </w:docVars>
  <w:rsids>
    <w:rsidRoot w:val="00A42976"/>
    <w:rsid w:val="000010AF"/>
    <w:rsid w:val="00002C24"/>
    <w:rsid w:val="00002C9D"/>
    <w:rsid w:val="00007461"/>
    <w:rsid w:val="00011880"/>
    <w:rsid w:val="00021A3A"/>
    <w:rsid w:val="000223F5"/>
    <w:rsid w:val="000237E3"/>
    <w:rsid w:val="000307C0"/>
    <w:rsid w:val="000311A6"/>
    <w:rsid w:val="000338FA"/>
    <w:rsid w:val="000351AD"/>
    <w:rsid w:val="000370D2"/>
    <w:rsid w:val="000513D8"/>
    <w:rsid w:val="00051D53"/>
    <w:rsid w:val="00057626"/>
    <w:rsid w:val="000659F8"/>
    <w:rsid w:val="00073782"/>
    <w:rsid w:val="00085F3A"/>
    <w:rsid w:val="00087E13"/>
    <w:rsid w:val="00090760"/>
    <w:rsid w:val="00094BAC"/>
    <w:rsid w:val="000A184F"/>
    <w:rsid w:val="000A3D07"/>
    <w:rsid w:val="000A78C5"/>
    <w:rsid w:val="000B3F19"/>
    <w:rsid w:val="000B6350"/>
    <w:rsid w:val="000C5F31"/>
    <w:rsid w:val="000C6E4E"/>
    <w:rsid w:val="000D12E8"/>
    <w:rsid w:val="000D34C2"/>
    <w:rsid w:val="000E4B30"/>
    <w:rsid w:val="000F3E5F"/>
    <w:rsid w:val="000F44B1"/>
    <w:rsid w:val="00101880"/>
    <w:rsid w:val="00106CF3"/>
    <w:rsid w:val="0011046A"/>
    <w:rsid w:val="00127C0F"/>
    <w:rsid w:val="00131EE4"/>
    <w:rsid w:val="00140AAD"/>
    <w:rsid w:val="001520C0"/>
    <w:rsid w:val="00153757"/>
    <w:rsid w:val="00170DBD"/>
    <w:rsid w:val="001801C5"/>
    <w:rsid w:val="00181222"/>
    <w:rsid w:val="001852F2"/>
    <w:rsid w:val="0018798F"/>
    <w:rsid w:val="00187AFF"/>
    <w:rsid w:val="00187CDD"/>
    <w:rsid w:val="00190A26"/>
    <w:rsid w:val="001921DC"/>
    <w:rsid w:val="00193363"/>
    <w:rsid w:val="001A4844"/>
    <w:rsid w:val="001A48BF"/>
    <w:rsid w:val="001A4C93"/>
    <w:rsid w:val="001C119D"/>
    <w:rsid w:val="001C6FDA"/>
    <w:rsid w:val="001D28E8"/>
    <w:rsid w:val="001D3043"/>
    <w:rsid w:val="001D506D"/>
    <w:rsid w:val="001F5194"/>
    <w:rsid w:val="002035B5"/>
    <w:rsid w:val="0020646B"/>
    <w:rsid w:val="002231E2"/>
    <w:rsid w:val="00223B5C"/>
    <w:rsid w:val="0023480A"/>
    <w:rsid w:val="00244F0E"/>
    <w:rsid w:val="00270169"/>
    <w:rsid w:val="0027191D"/>
    <w:rsid w:val="002727A2"/>
    <w:rsid w:val="00272B7A"/>
    <w:rsid w:val="00275DDC"/>
    <w:rsid w:val="00284BFA"/>
    <w:rsid w:val="00286ADA"/>
    <w:rsid w:val="00293AFC"/>
    <w:rsid w:val="002A04C8"/>
    <w:rsid w:val="002A0C69"/>
    <w:rsid w:val="002A2862"/>
    <w:rsid w:val="002A4F5B"/>
    <w:rsid w:val="002A6B6F"/>
    <w:rsid w:val="002B39AD"/>
    <w:rsid w:val="002C06E3"/>
    <w:rsid w:val="002C0CC3"/>
    <w:rsid w:val="002C0EC6"/>
    <w:rsid w:val="002C4CED"/>
    <w:rsid w:val="002D6C8C"/>
    <w:rsid w:val="002E09CE"/>
    <w:rsid w:val="002E48CD"/>
    <w:rsid w:val="002E54A4"/>
    <w:rsid w:val="002F1FB5"/>
    <w:rsid w:val="002F2CDC"/>
    <w:rsid w:val="003010C4"/>
    <w:rsid w:val="003128F8"/>
    <w:rsid w:val="00313925"/>
    <w:rsid w:val="00324708"/>
    <w:rsid w:val="003413DA"/>
    <w:rsid w:val="00360E9A"/>
    <w:rsid w:val="00371098"/>
    <w:rsid w:val="0037213D"/>
    <w:rsid w:val="00372AA8"/>
    <w:rsid w:val="0038281B"/>
    <w:rsid w:val="0038374B"/>
    <w:rsid w:val="00383CE1"/>
    <w:rsid w:val="003863C6"/>
    <w:rsid w:val="003936A7"/>
    <w:rsid w:val="003A3790"/>
    <w:rsid w:val="003C006F"/>
    <w:rsid w:val="003C2BE4"/>
    <w:rsid w:val="003C5F27"/>
    <w:rsid w:val="003E2362"/>
    <w:rsid w:val="003E6CDF"/>
    <w:rsid w:val="003F1371"/>
    <w:rsid w:val="00400754"/>
    <w:rsid w:val="00401DBC"/>
    <w:rsid w:val="00403F88"/>
    <w:rsid w:val="00406925"/>
    <w:rsid w:val="00411B56"/>
    <w:rsid w:val="00417600"/>
    <w:rsid w:val="004277E7"/>
    <w:rsid w:val="0043092C"/>
    <w:rsid w:val="00437CF9"/>
    <w:rsid w:val="0045011F"/>
    <w:rsid w:val="00451236"/>
    <w:rsid w:val="00451DD9"/>
    <w:rsid w:val="004522EC"/>
    <w:rsid w:val="00453538"/>
    <w:rsid w:val="00462A73"/>
    <w:rsid w:val="00463894"/>
    <w:rsid w:val="00465593"/>
    <w:rsid w:val="00466E88"/>
    <w:rsid w:val="004724E7"/>
    <w:rsid w:val="00473252"/>
    <w:rsid w:val="00476917"/>
    <w:rsid w:val="00482BAE"/>
    <w:rsid w:val="004A39DC"/>
    <w:rsid w:val="004A46E9"/>
    <w:rsid w:val="004A4C36"/>
    <w:rsid w:val="004B4AEA"/>
    <w:rsid w:val="004C2094"/>
    <w:rsid w:val="004C232E"/>
    <w:rsid w:val="004C7AB0"/>
    <w:rsid w:val="004E1A46"/>
    <w:rsid w:val="004E2216"/>
    <w:rsid w:val="004E37B8"/>
    <w:rsid w:val="004F362B"/>
    <w:rsid w:val="004F3B2C"/>
    <w:rsid w:val="0051167F"/>
    <w:rsid w:val="005220B9"/>
    <w:rsid w:val="00532315"/>
    <w:rsid w:val="0053556D"/>
    <w:rsid w:val="00541505"/>
    <w:rsid w:val="0054383A"/>
    <w:rsid w:val="00544070"/>
    <w:rsid w:val="0055740D"/>
    <w:rsid w:val="00562B0A"/>
    <w:rsid w:val="00565987"/>
    <w:rsid w:val="00572817"/>
    <w:rsid w:val="00572C2F"/>
    <w:rsid w:val="00575E1B"/>
    <w:rsid w:val="00587D32"/>
    <w:rsid w:val="00595884"/>
    <w:rsid w:val="005C348F"/>
    <w:rsid w:val="005D10FB"/>
    <w:rsid w:val="005D1942"/>
    <w:rsid w:val="005D641F"/>
    <w:rsid w:val="005E04DE"/>
    <w:rsid w:val="005E24E9"/>
    <w:rsid w:val="005F1CC3"/>
    <w:rsid w:val="005F7277"/>
    <w:rsid w:val="00610B3A"/>
    <w:rsid w:val="006145AF"/>
    <w:rsid w:val="006147C1"/>
    <w:rsid w:val="0061646E"/>
    <w:rsid w:val="00624349"/>
    <w:rsid w:val="00626028"/>
    <w:rsid w:val="006346B9"/>
    <w:rsid w:val="00640CA2"/>
    <w:rsid w:val="00643EED"/>
    <w:rsid w:val="00644A08"/>
    <w:rsid w:val="00650DCB"/>
    <w:rsid w:val="0065175B"/>
    <w:rsid w:val="006535B9"/>
    <w:rsid w:val="00656DFF"/>
    <w:rsid w:val="00667EB9"/>
    <w:rsid w:val="006726CA"/>
    <w:rsid w:val="00672A75"/>
    <w:rsid w:val="00672E12"/>
    <w:rsid w:val="00677464"/>
    <w:rsid w:val="00692083"/>
    <w:rsid w:val="006936F1"/>
    <w:rsid w:val="00695263"/>
    <w:rsid w:val="006B2A20"/>
    <w:rsid w:val="006B48EC"/>
    <w:rsid w:val="006B4C9C"/>
    <w:rsid w:val="006B5D62"/>
    <w:rsid w:val="006B761A"/>
    <w:rsid w:val="006C385F"/>
    <w:rsid w:val="006C4C6B"/>
    <w:rsid w:val="006D15A3"/>
    <w:rsid w:val="006E7087"/>
    <w:rsid w:val="00707632"/>
    <w:rsid w:val="00711068"/>
    <w:rsid w:val="007224E8"/>
    <w:rsid w:val="007342F8"/>
    <w:rsid w:val="0073476B"/>
    <w:rsid w:val="00741E6A"/>
    <w:rsid w:val="0074298A"/>
    <w:rsid w:val="00747AAC"/>
    <w:rsid w:val="007534C6"/>
    <w:rsid w:val="007550B3"/>
    <w:rsid w:val="007657F2"/>
    <w:rsid w:val="007845B6"/>
    <w:rsid w:val="007967DE"/>
    <w:rsid w:val="007967FB"/>
    <w:rsid w:val="00796927"/>
    <w:rsid w:val="00797E04"/>
    <w:rsid w:val="007A237F"/>
    <w:rsid w:val="007A3D12"/>
    <w:rsid w:val="007B15E9"/>
    <w:rsid w:val="007B660F"/>
    <w:rsid w:val="007C118A"/>
    <w:rsid w:val="007D69CF"/>
    <w:rsid w:val="007D7D73"/>
    <w:rsid w:val="007E0621"/>
    <w:rsid w:val="007E0FDA"/>
    <w:rsid w:val="007E1C14"/>
    <w:rsid w:val="007E45E7"/>
    <w:rsid w:val="007E473A"/>
    <w:rsid w:val="007F0C4C"/>
    <w:rsid w:val="00803AC0"/>
    <w:rsid w:val="00815AFC"/>
    <w:rsid w:val="008228E7"/>
    <w:rsid w:val="0082779B"/>
    <w:rsid w:val="008340FB"/>
    <w:rsid w:val="0083600F"/>
    <w:rsid w:val="008411E0"/>
    <w:rsid w:val="008426C6"/>
    <w:rsid w:val="0084397A"/>
    <w:rsid w:val="008450BB"/>
    <w:rsid w:val="00850D74"/>
    <w:rsid w:val="00852CD8"/>
    <w:rsid w:val="00856239"/>
    <w:rsid w:val="00860DCB"/>
    <w:rsid w:val="00861EBB"/>
    <w:rsid w:val="00862BE8"/>
    <w:rsid w:val="00863765"/>
    <w:rsid w:val="0086463C"/>
    <w:rsid w:val="00876DD8"/>
    <w:rsid w:val="008824AC"/>
    <w:rsid w:val="00890E79"/>
    <w:rsid w:val="008A452C"/>
    <w:rsid w:val="008B454B"/>
    <w:rsid w:val="008C3744"/>
    <w:rsid w:val="008D2B37"/>
    <w:rsid w:val="008D3BEE"/>
    <w:rsid w:val="008D4EF2"/>
    <w:rsid w:val="008E3476"/>
    <w:rsid w:val="008E7E17"/>
    <w:rsid w:val="00922C3C"/>
    <w:rsid w:val="009246D1"/>
    <w:rsid w:val="00934E83"/>
    <w:rsid w:val="009361D2"/>
    <w:rsid w:val="00936F6C"/>
    <w:rsid w:val="00937230"/>
    <w:rsid w:val="00940D46"/>
    <w:rsid w:val="00947A7D"/>
    <w:rsid w:val="00951E9A"/>
    <w:rsid w:val="00955759"/>
    <w:rsid w:val="00961280"/>
    <w:rsid w:val="00970FE1"/>
    <w:rsid w:val="0097469A"/>
    <w:rsid w:val="00981AD9"/>
    <w:rsid w:val="00981D81"/>
    <w:rsid w:val="00984ABC"/>
    <w:rsid w:val="00984F4E"/>
    <w:rsid w:val="0098762D"/>
    <w:rsid w:val="00991317"/>
    <w:rsid w:val="009B1404"/>
    <w:rsid w:val="009B322B"/>
    <w:rsid w:val="009B7E30"/>
    <w:rsid w:val="009D2C63"/>
    <w:rsid w:val="009D2D66"/>
    <w:rsid w:val="009D481B"/>
    <w:rsid w:val="009D7C8F"/>
    <w:rsid w:val="009E42D3"/>
    <w:rsid w:val="009E6FF1"/>
    <w:rsid w:val="00A05DFC"/>
    <w:rsid w:val="00A126E5"/>
    <w:rsid w:val="00A2481F"/>
    <w:rsid w:val="00A266E6"/>
    <w:rsid w:val="00A340A7"/>
    <w:rsid w:val="00A411A0"/>
    <w:rsid w:val="00A42976"/>
    <w:rsid w:val="00A469E8"/>
    <w:rsid w:val="00A604A5"/>
    <w:rsid w:val="00A61954"/>
    <w:rsid w:val="00A6247A"/>
    <w:rsid w:val="00A729BC"/>
    <w:rsid w:val="00A74662"/>
    <w:rsid w:val="00A767A8"/>
    <w:rsid w:val="00A838F3"/>
    <w:rsid w:val="00A85D44"/>
    <w:rsid w:val="00A87DD2"/>
    <w:rsid w:val="00A958DD"/>
    <w:rsid w:val="00AA434A"/>
    <w:rsid w:val="00AA60C7"/>
    <w:rsid w:val="00AB00A1"/>
    <w:rsid w:val="00AB52F4"/>
    <w:rsid w:val="00AB76C4"/>
    <w:rsid w:val="00AE5FB1"/>
    <w:rsid w:val="00AF246C"/>
    <w:rsid w:val="00B0012D"/>
    <w:rsid w:val="00B015E7"/>
    <w:rsid w:val="00B04523"/>
    <w:rsid w:val="00B059E9"/>
    <w:rsid w:val="00B079A3"/>
    <w:rsid w:val="00B07F32"/>
    <w:rsid w:val="00B13525"/>
    <w:rsid w:val="00B137E4"/>
    <w:rsid w:val="00B3034E"/>
    <w:rsid w:val="00B30CE1"/>
    <w:rsid w:val="00B31DB6"/>
    <w:rsid w:val="00B4286F"/>
    <w:rsid w:val="00B45250"/>
    <w:rsid w:val="00B51933"/>
    <w:rsid w:val="00B6021B"/>
    <w:rsid w:val="00B66B93"/>
    <w:rsid w:val="00B75262"/>
    <w:rsid w:val="00B7597F"/>
    <w:rsid w:val="00B87325"/>
    <w:rsid w:val="00B904FC"/>
    <w:rsid w:val="00B90DEF"/>
    <w:rsid w:val="00BB354E"/>
    <w:rsid w:val="00BB3F97"/>
    <w:rsid w:val="00BB6328"/>
    <w:rsid w:val="00BD0A8F"/>
    <w:rsid w:val="00BD3862"/>
    <w:rsid w:val="00BE33F1"/>
    <w:rsid w:val="00BE6F73"/>
    <w:rsid w:val="00BF3B65"/>
    <w:rsid w:val="00BF5283"/>
    <w:rsid w:val="00C0624B"/>
    <w:rsid w:val="00C07485"/>
    <w:rsid w:val="00C154A7"/>
    <w:rsid w:val="00C243EA"/>
    <w:rsid w:val="00C33D2D"/>
    <w:rsid w:val="00C407C2"/>
    <w:rsid w:val="00C40F76"/>
    <w:rsid w:val="00C418E6"/>
    <w:rsid w:val="00C430A1"/>
    <w:rsid w:val="00C442CC"/>
    <w:rsid w:val="00C46B67"/>
    <w:rsid w:val="00C564F9"/>
    <w:rsid w:val="00C5715D"/>
    <w:rsid w:val="00C61EA9"/>
    <w:rsid w:val="00C6216C"/>
    <w:rsid w:val="00C74CBB"/>
    <w:rsid w:val="00C8127D"/>
    <w:rsid w:val="00C8240F"/>
    <w:rsid w:val="00C928A2"/>
    <w:rsid w:val="00CA43B5"/>
    <w:rsid w:val="00CB001B"/>
    <w:rsid w:val="00CB27AE"/>
    <w:rsid w:val="00CB2F0F"/>
    <w:rsid w:val="00CB485A"/>
    <w:rsid w:val="00CB557C"/>
    <w:rsid w:val="00CC2558"/>
    <w:rsid w:val="00CC2E18"/>
    <w:rsid w:val="00CE008A"/>
    <w:rsid w:val="00CE1147"/>
    <w:rsid w:val="00CE243A"/>
    <w:rsid w:val="00D03141"/>
    <w:rsid w:val="00D3732A"/>
    <w:rsid w:val="00D436BE"/>
    <w:rsid w:val="00D45A0A"/>
    <w:rsid w:val="00D55515"/>
    <w:rsid w:val="00D5615C"/>
    <w:rsid w:val="00D65CA1"/>
    <w:rsid w:val="00D66A37"/>
    <w:rsid w:val="00D66FCE"/>
    <w:rsid w:val="00D77DC6"/>
    <w:rsid w:val="00D806B0"/>
    <w:rsid w:val="00D9450A"/>
    <w:rsid w:val="00DA08C9"/>
    <w:rsid w:val="00DA2CE4"/>
    <w:rsid w:val="00DA7209"/>
    <w:rsid w:val="00DB1981"/>
    <w:rsid w:val="00DB3383"/>
    <w:rsid w:val="00DB39E6"/>
    <w:rsid w:val="00DB5610"/>
    <w:rsid w:val="00DD5289"/>
    <w:rsid w:val="00DE5EF5"/>
    <w:rsid w:val="00E04DE7"/>
    <w:rsid w:val="00E07F2D"/>
    <w:rsid w:val="00E11CC9"/>
    <w:rsid w:val="00E12A36"/>
    <w:rsid w:val="00E145A1"/>
    <w:rsid w:val="00E146C5"/>
    <w:rsid w:val="00E31480"/>
    <w:rsid w:val="00E32D52"/>
    <w:rsid w:val="00E33093"/>
    <w:rsid w:val="00E335B5"/>
    <w:rsid w:val="00E42533"/>
    <w:rsid w:val="00E42811"/>
    <w:rsid w:val="00E53527"/>
    <w:rsid w:val="00E53A32"/>
    <w:rsid w:val="00E5490F"/>
    <w:rsid w:val="00E660A8"/>
    <w:rsid w:val="00E727BD"/>
    <w:rsid w:val="00E73521"/>
    <w:rsid w:val="00E7543D"/>
    <w:rsid w:val="00E7568F"/>
    <w:rsid w:val="00E80C4F"/>
    <w:rsid w:val="00E865E1"/>
    <w:rsid w:val="00E87F22"/>
    <w:rsid w:val="00E90CD8"/>
    <w:rsid w:val="00E9275A"/>
    <w:rsid w:val="00E9425E"/>
    <w:rsid w:val="00EA4FD5"/>
    <w:rsid w:val="00EA5942"/>
    <w:rsid w:val="00EA6E27"/>
    <w:rsid w:val="00EB61F6"/>
    <w:rsid w:val="00EC1666"/>
    <w:rsid w:val="00EC1D73"/>
    <w:rsid w:val="00EE45A6"/>
    <w:rsid w:val="00EE5096"/>
    <w:rsid w:val="00EE65F3"/>
    <w:rsid w:val="00F02DD0"/>
    <w:rsid w:val="00F1237C"/>
    <w:rsid w:val="00F14E00"/>
    <w:rsid w:val="00F23CF9"/>
    <w:rsid w:val="00F27B50"/>
    <w:rsid w:val="00F340CC"/>
    <w:rsid w:val="00F350AA"/>
    <w:rsid w:val="00F42B44"/>
    <w:rsid w:val="00F4758C"/>
    <w:rsid w:val="00F531EB"/>
    <w:rsid w:val="00F5557C"/>
    <w:rsid w:val="00F66F2F"/>
    <w:rsid w:val="00F71795"/>
    <w:rsid w:val="00F8754B"/>
    <w:rsid w:val="00F933C6"/>
    <w:rsid w:val="00F96861"/>
    <w:rsid w:val="00F96DB7"/>
    <w:rsid w:val="00FA13F3"/>
    <w:rsid w:val="00FA14DC"/>
    <w:rsid w:val="00FA21A3"/>
    <w:rsid w:val="00FA5873"/>
    <w:rsid w:val="00FB0864"/>
    <w:rsid w:val="00FB7F82"/>
    <w:rsid w:val="00FC2487"/>
    <w:rsid w:val="00FC46E7"/>
    <w:rsid w:val="00FD1F7E"/>
    <w:rsid w:val="00FD3797"/>
    <w:rsid w:val="00FD549F"/>
    <w:rsid w:val="00FD73B9"/>
    <w:rsid w:val="00FE1A1C"/>
    <w:rsid w:val="00FF3792"/>
    <w:rsid w:val="00FF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57E6D69"/>
  <w15:chartTrackingRefBased/>
  <w15:docId w15:val="{6DE7A0FC-5588-465F-AC70-C33C6CBE3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42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970FE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f0670806e37e9992a11acec88ce89d68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64eec0165ffa08e770ec6435c509f09e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030268F-8881-4309-87F2-53A6B3ACEE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13D324-8D4E-435C-8A50-55B89E8F3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2288E6-18F3-412C-A705-D82FC784F11C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2</Words>
  <Characters>2094</Characters>
  <Application>Microsoft Office Word</Application>
  <DocSecurity>0</DocSecurity>
  <Lines>299</Lines>
  <Paragraphs>2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S STAFFING GUIDELINES</vt:lpstr>
    </vt:vector>
  </TitlesOfParts>
  <Company>DPH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S STAFFING GUIDELINES</dc:title>
  <dc:subject/>
  <dc:creator>BSylvester</dc:creator>
  <cp:keywords/>
  <cp:lastModifiedBy>Tantillo, Sarah (DPH)</cp:lastModifiedBy>
  <cp:revision>3</cp:revision>
  <cp:lastPrinted>2023-03-10T16:25:00Z</cp:lastPrinted>
  <dcterms:created xsi:type="dcterms:W3CDTF">2023-06-15T13:29:00Z</dcterms:created>
  <dcterms:modified xsi:type="dcterms:W3CDTF">2023-06-1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0870fcc27922719d62e08fb41ed8214766377fd6ef9a8beda35a04bf7403d</vt:lpwstr>
  </property>
  <property fmtid="{D5CDD505-2E9C-101B-9397-08002B2CF9AE}" pid="3" name="MediaServiceImageTags">
    <vt:lpwstr/>
  </property>
  <property fmtid="{D5CDD505-2E9C-101B-9397-08002B2CF9AE}" pid="4" name="ContentTypeId">
    <vt:lpwstr>0x010100ABFEDB9F107C6446B43D25A543876226</vt:lpwstr>
  </property>
</Properties>
</file>